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F14BBC"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F14BBC"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F14BBC"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1518F4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15180" w:rsidRPr="0011518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6AE59C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15180" w:rsidRPr="0011518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1E2A6BD"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1518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B034181"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15180" w:rsidRPr="00115180">
            <w:rPr>
              <w:color w:val="000000"/>
              <w:sz w:val="24"/>
              <w:szCs w:val="24"/>
            </w:rPr>
            <w:t>(Barchielli et al., 2022)</w:t>
          </w:r>
        </w:sdtContent>
      </w:sdt>
      <w:r w:rsidRPr="00400470">
        <w:rPr>
          <w:sz w:val="24"/>
          <w:szCs w:val="24"/>
        </w:rPr>
        <w:t>.</w:t>
      </w:r>
    </w:p>
    <w:p w14:paraId="6B514152" w14:textId="142AA7A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15180" w:rsidRPr="0011518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15180" w:rsidRPr="00115180">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15180" w:rsidRPr="00115180">
            <w:rPr>
              <w:color w:val="000000"/>
              <w:sz w:val="24"/>
              <w:szCs w:val="24"/>
            </w:rPr>
            <w:t>(Wulansari et al., 2020)</w:t>
          </w:r>
        </w:sdtContent>
      </w:sdt>
      <w:r w:rsidRPr="00400470">
        <w:rPr>
          <w:sz w:val="24"/>
          <w:szCs w:val="24"/>
        </w:rPr>
        <w:t>.</w:t>
      </w:r>
    </w:p>
    <w:p w14:paraId="2743C9EC" w14:textId="55E9D23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15180" w:rsidRPr="0011518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D6B291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15180" w:rsidRPr="0011518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15180">
            <w:rPr>
              <w:rFonts w:eastAsia="Times New Roman"/>
            </w:rPr>
            <w:t>(</w:t>
          </w:r>
          <w:r w:rsidR="00115180">
            <w:rPr>
              <w:rFonts w:eastAsia="Times New Roman"/>
              <w:i/>
              <w:iCs/>
            </w:rPr>
            <w:t>Saúde Mental é o Tema Da Campanha de Natal Da Vodafone - Vodafone Portugal</w:t>
          </w:r>
          <w:r w:rsidR="0011518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B28CE9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15180">
            <w:rPr>
              <w:rFonts w:eastAsia="Times New Roman"/>
            </w:rPr>
            <w:t>(</w:t>
          </w:r>
          <w:r w:rsidR="00115180">
            <w:rPr>
              <w:rFonts w:eastAsia="Times New Roman"/>
              <w:i/>
              <w:iCs/>
            </w:rPr>
            <w:t>Partilha o Que Estás a Sentir | Natal 2022 | Vodafone Portugal - YouTube</w:t>
          </w:r>
          <w:r w:rsidR="0011518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1B25DF51"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15180">
            <w:rPr>
              <w:rFonts w:eastAsia="Times New Roman"/>
            </w:rPr>
            <w:t>(</w:t>
          </w:r>
          <w:r w:rsidR="00115180">
            <w:rPr>
              <w:rFonts w:eastAsia="Times New Roman"/>
              <w:i/>
              <w:iCs/>
            </w:rPr>
            <w:t>Partilha o Que Estás a Sentir | Natal 2022 | Vodafone Portugal - YouTube</w:t>
          </w:r>
          <w:r w:rsidR="00115180">
            <w:rPr>
              <w:rFonts w:eastAsia="Times New Roman"/>
            </w:rPr>
            <w:t>, 2022)</w:t>
          </w:r>
        </w:sdtContent>
      </w:sdt>
      <w:bookmarkEnd w:id="18"/>
      <w:bookmarkEnd w:id="19"/>
      <w:bookmarkEnd w:id="20"/>
      <w:r w:rsidR="00D86C3D">
        <w:rPr>
          <w:color w:val="000000"/>
          <w:sz w:val="24"/>
          <w:szCs w:val="24"/>
        </w:rPr>
        <w:t>.</w:t>
      </w:r>
    </w:p>
    <w:p w14:paraId="03C489C4" w14:textId="0EDD6D1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15180" w:rsidRPr="0011518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3F89672"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15180">
            <w:rPr>
              <w:rFonts w:eastAsia="Times New Roman"/>
            </w:rPr>
            <w:t>(</w:t>
          </w:r>
          <w:r w:rsidR="00115180">
            <w:rPr>
              <w:rFonts w:eastAsia="Times New Roman"/>
              <w:i/>
              <w:iCs/>
            </w:rPr>
            <w:t>Uma Conversa Sobre Saúde Mental | Natal 2022 | Vodafone Portugal - YouTube</w:t>
          </w:r>
          <w:r w:rsidR="0011518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BDEAB0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15180" w:rsidRPr="0011518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15180" w:rsidRPr="0011518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15180" w:rsidRPr="00115180">
            <w:rPr>
              <w:color w:val="000000"/>
              <w:sz w:val="24"/>
              <w:szCs w:val="24"/>
            </w:rPr>
            <w:t>(DGS, 2022)</w:t>
          </w:r>
        </w:sdtContent>
      </w:sdt>
      <w:r w:rsidR="00C00576">
        <w:rPr>
          <w:sz w:val="24"/>
          <w:szCs w:val="24"/>
        </w:rPr>
        <w:t>.</w:t>
      </w:r>
    </w:p>
    <w:p w14:paraId="39D21293" w14:textId="4E2C7BFF"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15180" w:rsidRPr="0011518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B34ABD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15180" w:rsidRPr="0011518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15180" w:rsidRPr="00115180">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15180" w:rsidRPr="00115180">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15180" w:rsidRPr="00115180">
            <w:rPr>
              <w:color w:val="000000"/>
              <w:sz w:val="24"/>
              <w:szCs w:val="24"/>
            </w:rPr>
            <w:t>(Chen et al., 2022)</w:t>
          </w:r>
        </w:sdtContent>
      </w:sdt>
      <w:r w:rsidRPr="00400470">
        <w:rPr>
          <w:sz w:val="24"/>
          <w:szCs w:val="24"/>
        </w:rPr>
        <w:t>.</w:t>
      </w:r>
    </w:p>
    <w:p w14:paraId="29125AF1" w14:textId="569D082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15180" w:rsidRPr="0011518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E9C568B"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15180" w:rsidRPr="0011518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C2DCF2A"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1518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0DB101F" w:rsidR="00F415E3" w:rsidRPr="00283A2D" w:rsidRDefault="00115180" w:rsidP="00194E7C">
                <w:pPr>
                  <w:jc w:val="center"/>
                  <w:rPr>
                    <w:color w:val="FFFFFF" w:themeColor="background1"/>
                    <w:sz w:val="18"/>
                    <w:szCs w:val="18"/>
                    <w:lang w:val="en-US"/>
                  </w:rPr>
                </w:pPr>
                <w:r w:rsidRPr="0011518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2D4F8791" w:rsidR="00F415E3" w:rsidRPr="00283A2D" w:rsidRDefault="00115180" w:rsidP="00194E7C">
                <w:pPr>
                  <w:jc w:val="center"/>
                  <w:rPr>
                    <w:color w:val="FFFFFF" w:themeColor="background1"/>
                    <w:sz w:val="18"/>
                    <w:szCs w:val="18"/>
                    <w:lang w:val="en-US"/>
                  </w:rPr>
                </w:pPr>
                <w:r w:rsidRPr="0011518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5670127" w:rsidR="00F415E3" w:rsidRPr="00EE4602" w:rsidRDefault="00115180" w:rsidP="00194E7C">
                <w:pPr>
                  <w:jc w:val="center"/>
                  <w:rPr>
                    <w:color w:val="FFFFFF" w:themeColor="background1"/>
                    <w:sz w:val="18"/>
                    <w:szCs w:val="18"/>
                    <w:lang w:val="en-US"/>
                  </w:rPr>
                </w:pPr>
                <w:r w:rsidRPr="0011518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1B87E5BD" w:rsidR="00F415E3" w:rsidRPr="00DC5317" w:rsidRDefault="00115180" w:rsidP="00194E7C">
                <w:pPr>
                  <w:jc w:val="center"/>
                  <w:rPr>
                    <w:color w:val="FFFFFF" w:themeColor="background1"/>
                    <w:sz w:val="18"/>
                    <w:szCs w:val="18"/>
                  </w:rPr>
                </w:pPr>
                <w:r w:rsidRPr="0011518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50A9F1E" w:rsidR="00F415E3" w:rsidRPr="00283A2D" w:rsidRDefault="00115180" w:rsidP="00194E7C">
                <w:pPr>
                  <w:jc w:val="center"/>
                  <w:rPr>
                    <w:color w:val="FFFFFF" w:themeColor="background1"/>
                    <w:sz w:val="18"/>
                    <w:szCs w:val="18"/>
                    <w:lang w:val="en-US"/>
                  </w:rPr>
                </w:pPr>
                <w:r w:rsidRPr="0011518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5FB515A" w:rsidR="00F415E3" w:rsidRPr="00283A2D" w:rsidRDefault="00115180" w:rsidP="00194E7C">
                <w:pPr>
                  <w:jc w:val="center"/>
                  <w:rPr>
                    <w:color w:val="FFFFFF" w:themeColor="background1"/>
                    <w:sz w:val="18"/>
                    <w:szCs w:val="18"/>
                    <w:lang w:val="en-US"/>
                  </w:rPr>
                </w:pPr>
                <w:r w:rsidRPr="0011518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D1DC56C" w:rsidR="00F415E3" w:rsidRPr="00283A2D" w:rsidRDefault="00115180" w:rsidP="00194E7C">
                <w:pPr>
                  <w:jc w:val="center"/>
                  <w:rPr>
                    <w:color w:val="FFFFFF" w:themeColor="background1"/>
                    <w:sz w:val="18"/>
                    <w:szCs w:val="18"/>
                    <w:lang w:val="en-US"/>
                  </w:rPr>
                </w:pPr>
                <w:r w:rsidRPr="0011518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53F137" w:rsidR="00F415E3" w:rsidRPr="00283A2D" w:rsidRDefault="0011518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307245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1518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6E58FE5"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1518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F05653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1518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73F16B3">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921BD0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1518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95625C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1518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8292B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1518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28AA70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1518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431199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1518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45D911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1518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507BD0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1518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0BAEF4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1518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A5EECF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1518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9F51D89"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1518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C58ECE4"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15180" w:rsidRPr="0011518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15180" w:rsidRPr="00115180">
            <w:rPr>
              <w:color w:val="000000"/>
              <w:kern w:val="2"/>
              <w:sz w:val="24"/>
              <w:szCs w:val="24"/>
            </w:rPr>
            <w:t>(Camingue et al., 2021)</w:t>
          </w:r>
        </w:sdtContent>
      </w:sdt>
      <w:r w:rsidRPr="00BB5963">
        <w:rPr>
          <w:kern w:val="2"/>
          <w:sz w:val="24"/>
          <w:szCs w:val="24"/>
        </w:rPr>
        <w:t>.</w:t>
      </w:r>
    </w:p>
    <w:p w14:paraId="1089D41E" w14:textId="1C3B2F0E"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1518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15180" w:rsidRPr="0011518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3564FD6F"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1518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FFE8335"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15180" w:rsidRPr="0011518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6845DB6"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15180" w:rsidRPr="0011518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76D948C3"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15180" w:rsidRPr="0011518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BA2168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15180" w:rsidRPr="0011518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E22395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15180" w:rsidRPr="0011518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2842D62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1518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EB408C2"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15180" w:rsidRPr="0011518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38D18F27"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15180" w:rsidRPr="0011518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0CB71B9"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15180" w:rsidRPr="0011518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9309060"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15180" w:rsidRPr="0011518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897F15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15180" w:rsidRPr="0011518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565E35B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6AB580F">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E3B6920"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15180" w:rsidRPr="0011518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03581F09">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5DF907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15180" w:rsidRPr="0011518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5B4949C"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15180" w:rsidRPr="0011518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B32D2D1"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15180" w:rsidRPr="0011518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520083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15180" w:rsidRPr="0011518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C31B205"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15180" w:rsidRPr="0011518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15180" w:rsidRPr="0011518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041F5E5D" w:rsidR="00F415E3" w:rsidRPr="00BB5963" w:rsidRDefault="00F415E3" w:rsidP="00C9654B">
      <w:pPr>
        <w:ind w:firstLine="720"/>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15180" w:rsidRPr="0011518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61F3A991"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15180" w:rsidRPr="0011518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1B54A8"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15180" w:rsidRPr="0011518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BB62F89"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15180" w:rsidRPr="0011518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29D0693B" w:rsidR="00F415E3" w:rsidRPr="00BB5963" w:rsidRDefault="00F415E3" w:rsidP="009579BD">
      <w:pPr>
        <w:ind w:firstLine="720"/>
        <w:jc w:val="both"/>
        <w:rPr>
          <w:kern w:val="2"/>
          <w:sz w:val="24"/>
          <w:szCs w:val="24"/>
        </w:rPr>
      </w:pPr>
      <w:r w:rsidRPr="00BB5963">
        <w:rPr>
          <w:kern w:val="2"/>
          <w:sz w:val="24"/>
          <w:szCs w:val="24"/>
        </w:rPr>
        <w:t>Para a instauração do processo criativo existem seis estruturas de arcos emocionais narrativos</w:t>
      </w:r>
      <w:r w:rsidR="00115180">
        <w:rPr>
          <w:color w:val="000000"/>
          <w:kern w:val="2"/>
          <w:sz w:val="24"/>
          <w:szCs w:val="24"/>
        </w:rPr>
        <w:t xml:space="preserve"> </w:t>
      </w:r>
      <w:sdt>
        <w:sdtPr>
          <w:rPr>
            <w:color w:val="000000"/>
            <w:kern w:val="2"/>
            <w:sz w:val="24"/>
            <w:szCs w:val="24"/>
          </w:rPr>
          <w:tag w:val="MENDELEY_CITATION_v3_eyJjaXRhdGlvbklEIjoiTUVOREVMRVlfQ0lUQVRJT05fMjhkZmRlNDktMzY2OC00MmQyLWFlNmUtOGYzMmMxYWVhZWFl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759402210"/>
          <w:placeholder>
            <w:docPart w:val="DefaultPlaceholder_-1854013440"/>
          </w:placeholder>
        </w:sdtPr>
        <w:sdtContent>
          <w:r w:rsidR="00115180" w:rsidRPr="00115180">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em que o protagonista começa a trama ocupando um lugar elevado que, lentamente vai decaindo, tornando-se a vida numa ruína e experienciando uma perda significativa e decadência</w:t>
      </w:r>
      <w:r w:rsidR="00115180">
        <w:rPr>
          <w:kern w:val="2"/>
          <w:sz w:val="24"/>
          <w:szCs w:val="24"/>
        </w:rPr>
        <w:t xml:space="preserve"> </w:t>
      </w:r>
      <w:sdt>
        <w:sdtPr>
          <w:rPr>
            <w:color w:val="000000"/>
            <w:kern w:val="2"/>
            <w:sz w:val="24"/>
            <w:szCs w:val="24"/>
          </w:rPr>
          <w:tag w:val="MENDELEY_CITATION_v3_eyJjaXRhdGlvbklEIjoiTUVOREVMRVlfQ0lUQVRJT05fMjc4ZmIxMjAtYTk2My00YzczLTlkZTUtODkwN2M3OGEyMWIw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603874411"/>
          <w:placeholder>
            <w:docPart w:val="DefaultPlaceholder_-1854013440"/>
          </w:placeholder>
        </w:sdtPr>
        <w:sdtContent>
          <w:r w:rsidR="00115180" w:rsidRPr="00115180">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C068CB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hkN2ExNTgtMmY4NS00OTAwLTk4MmYtZmQyNDY5MzFiZWVh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5039638"/>
          <w:placeholder>
            <w:docPart w:val="DefaultPlaceholder_-1854013440"/>
          </w:placeholder>
        </w:sdtPr>
        <w:sdtContent>
          <w:r w:rsidR="00115180" w:rsidRPr="00115180">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1E60EC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15180" w:rsidRPr="00115180">
            <w:rPr>
              <w:color w:val="000000"/>
              <w:sz w:val="24"/>
              <w:szCs w:val="24"/>
            </w:rPr>
            <w:t>(Isbister, 2017)</w:t>
          </w:r>
        </w:sdtContent>
      </w:sdt>
      <w:r w:rsidRPr="001B0D8D">
        <w:rPr>
          <w:sz w:val="24"/>
          <w:szCs w:val="24"/>
        </w:rPr>
        <w:t>. Por isso, parece crucial elaborar-se uma secção relativa a este tópico.</w:t>
      </w:r>
    </w:p>
    <w:p w14:paraId="5F3822F1" w14:textId="4CAB638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115180">
        <w:rPr>
          <w:rFonts w:cstheme="minorHAnsi"/>
          <w:kern w:val="2"/>
          <w:sz w:val="24"/>
          <w:szCs w:val="24"/>
        </w:rPr>
        <w:t xml:space="preserve"> </w:t>
      </w:r>
      <w:sdt>
        <w:sdtPr>
          <w:rPr>
            <w:rFonts w:cstheme="minorHAnsi"/>
            <w:color w:val="000000"/>
            <w:kern w:val="2"/>
            <w:sz w:val="24"/>
            <w:szCs w:val="24"/>
          </w:rPr>
          <w:tag w:val="MENDELEY_CITATION_v3_eyJjaXRhdGlvbklEIjoiTUVOREVMRVlfQ0lUQVRJT05fNjc0MDA4YzUtOTE1OS00ODcwLWE5NTItZDdjMzFjZjBhNzRm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544134109"/>
          <w:placeholder>
            <w:docPart w:val="DefaultPlaceholder_-1854013440"/>
          </w:placeholder>
        </w:sdtPr>
        <w:sdtContent>
          <w:r w:rsidR="00115180" w:rsidRPr="00115180">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115180">
        <w:rPr>
          <w:color w:val="000000"/>
          <w:sz w:val="24"/>
          <w:szCs w:val="24"/>
        </w:rPr>
        <w:t xml:space="preserve"> </w:t>
      </w:r>
      <w:sdt>
        <w:sdtPr>
          <w:rPr>
            <w:color w:val="000000"/>
            <w:sz w:val="24"/>
            <w:szCs w:val="24"/>
          </w:rPr>
          <w:tag w:val="MENDELEY_CITATION_v3_eyJjaXRhdGlvbklEIjoiTUVOREVMRVlfQ0lUQVRJT05fMjg4MmI3YWMtNjhhZi00YWRiLWJhMjMtNzg0OGE2YTY5YjF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300065400"/>
          <w:placeholder>
            <w:docPart w:val="DefaultPlaceholder_-1854013440"/>
          </w:placeholder>
        </w:sdtPr>
        <w:sdtContent>
          <w:r w:rsidR="00115180" w:rsidRPr="00115180">
            <w:rPr>
              <w:color w:val="000000"/>
              <w:sz w:val="24"/>
              <w:szCs w:val="24"/>
            </w:rPr>
            <w:t>(Meadows, 2002)</w:t>
          </w:r>
        </w:sdtContent>
      </w:sdt>
      <w:r w:rsidRPr="00BB5963">
        <w:rPr>
          <w:rFonts w:cstheme="minorHAnsi"/>
          <w:kern w:val="2"/>
          <w:sz w:val="24"/>
          <w:szCs w:val="24"/>
        </w:rPr>
        <w:t>.</w:t>
      </w:r>
    </w:p>
    <w:p w14:paraId="07A15E48" w14:textId="5076B05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1151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TM3NGYxN2YtMTMwNi00ZTQ3LWIwMDEtY2IwOGU0ODcxNTQ4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286506"/>
          <w:placeholder>
            <w:docPart w:val="DefaultPlaceholder_-1854013440"/>
          </w:placeholder>
        </w:sdtPr>
        <w:sdtContent>
          <w:r w:rsidR="00115180" w:rsidRPr="00115180">
            <w:rPr>
              <w:rFonts w:cstheme="minorHAnsi"/>
              <w:color w:val="000000"/>
              <w:kern w:val="2"/>
              <w:sz w:val="24"/>
              <w:szCs w:val="24"/>
            </w:rPr>
            <w:t>(Meadows, 2002)</w:t>
          </w:r>
        </w:sdtContent>
      </w:sdt>
      <w:r w:rsidRPr="00BB5963">
        <w:rPr>
          <w:rFonts w:cstheme="minorHAnsi"/>
          <w:kern w:val="2"/>
          <w:sz w:val="24"/>
          <w:szCs w:val="24"/>
        </w:rPr>
        <w:t>.</w:t>
      </w:r>
    </w:p>
    <w:p w14:paraId="54AAA4C1" w14:textId="5D41E00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1151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317186624"/>
          <w:placeholder>
            <w:docPart w:val="DefaultPlaceholder_-1854013440"/>
          </w:placeholder>
        </w:sdtPr>
        <w:sdtContent>
          <w:r w:rsidR="00115180" w:rsidRPr="00115180">
            <w:rPr>
              <w:rFonts w:cstheme="minorHAnsi"/>
              <w:color w:val="000000"/>
              <w:kern w:val="2"/>
              <w:sz w:val="24"/>
              <w:szCs w:val="24"/>
            </w:rPr>
            <w:t>(Meadows, 2002; Sloan, 2015b)</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lastRenderedPageBreak/>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C981087"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15180" w:rsidRPr="0011518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82C80"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15180" w:rsidRPr="0011518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7E57E2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
          <w:id w:val="1276678499"/>
          <w:placeholder>
            <w:docPart w:val="DefaultPlaceholder_-1854013440"/>
          </w:placeholder>
        </w:sdtPr>
        <w:sdtContent>
          <w:r w:rsidR="00115180">
            <w:rPr>
              <w:rFonts w:eastAsia="Times New Roman"/>
            </w:rPr>
            <w:t>(Chandler &amp; Chandler, 2011a)</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C9A52CE" w:rsidR="00E028C6" w:rsidRPr="00283A2D" w:rsidRDefault="00E028C6" w:rsidP="00E028C6">
      <w:pPr>
        <w:keepNext/>
        <w:jc w:val="both"/>
        <w:rPr>
          <w:lang w:val="en-US"/>
        </w:rPr>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color w:val="000000"/>
          </w:rPr>
          <w:tag w:val="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
          <w:id w:val="1933467944"/>
          <w:placeholder>
            <w:docPart w:val="967E58186599443C8E37A7E84E87E8F7"/>
          </w:placeholder>
        </w:sdtPr>
        <w:sdtEndPr>
          <w:rPr>
            <w:rFonts w:cstheme="minorBidi"/>
          </w:rPr>
        </w:sdtEndPr>
        <w:sdtContent>
          <w:r w:rsidR="00115180">
            <w:rPr>
              <w:rFonts w:eastAsia="Times New Roman"/>
            </w:rPr>
            <w:t>(Chandler &amp; Chandler, 2011b)</w:t>
          </w:r>
        </w:sdtContent>
      </w:sdt>
      <w:r w:rsidRPr="00283A2D">
        <w:rPr>
          <w:rFonts w:cstheme="minorHAnsi"/>
          <w:lang w:val="en-US"/>
        </w:rPr>
        <w:t>.</w:t>
      </w:r>
      <w:bookmarkEnd w:id="85"/>
      <w:bookmarkEnd w:id="86"/>
      <w:bookmarkEnd w:id="87"/>
    </w:p>
    <w:p w14:paraId="79D6C483" w14:textId="721F5117" w:rsidR="00E028C6" w:rsidRPr="00283A2D" w:rsidRDefault="00E028C6" w:rsidP="00E028C6">
      <w:pPr>
        <w:pStyle w:val="Caption"/>
        <w:jc w:val="both"/>
        <w:rPr>
          <w:lang w:val="en-US"/>
        </w:rPr>
      </w:pPr>
    </w:p>
    <w:p w14:paraId="3F114BE3" w14:textId="65F07286" w:rsidR="00F415E3" w:rsidRPr="00283A2D" w:rsidRDefault="00F415E3" w:rsidP="00F53E1D">
      <w:pPr>
        <w:jc w:val="both"/>
        <w:rPr>
          <w:rFonts w:cstheme="minorHAnsi"/>
          <w:sz w:val="24"/>
          <w:szCs w:val="24"/>
          <w:lang w:val="en-US"/>
        </w:rPr>
      </w:pPr>
      <w:r w:rsidRPr="00283A2D">
        <w:rPr>
          <w:rFonts w:cstheme="minorHAnsi"/>
          <w:sz w:val="24"/>
          <w:szCs w:val="24"/>
          <w:lang w:val="en-US"/>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ED55D8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15180" w:rsidRPr="00115180">
            <w:rPr>
              <w:color w:val="000000"/>
              <w:sz w:val="24"/>
              <w:szCs w:val="24"/>
            </w:rPr>
            <w:t>(Riess, 2018a)</w:t>
          </w:r>
        </w:sdtContent>
      </w:sdt>
      <w:r w:rsidRPr="00400470">
        <w:rPr>
          <w:sz w:val="24"/>
          <w:szCs w:val="24"/>
        </w:rPr>
        <w:t xml:space="preserve">. </w:t>
      </w:r>
    </w:p>
    <w:p w14:paraId="55280D4D" w14:textId="23167E3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15180" w:rsidRPr="0011518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D2148F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15180" w:rsidRPr="00115180">
            <w:rPr>
              <w:color w:val="000000"/>
              <w:sz w:val="24"/>
              <w:szCs w:val="24"/>
            </w:rPr>
            <w:t>(Riess, 2018b)</w:t>
          </w:r>
        </w:sdtContent>
      </w:sdt>
      <w:r w:rsidRPr="00621BD6">
        <w:rPr>
          <w:sz w:val="24"/>
          <w:szCs w:val="24"/>
        </w:rPr>
        <w:t>:</w:t>
      </w:r>
    </w:p>
    <w:p w14:paraId="2AFB02C8" w14:textId="19636D1B"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115180" w:rsidRPr="00115180">
            <w:rPr>
              <w:color w:val="000000"/>
              <w:sz w:val="24"/>
              <w:szCs w:val="24"/>
            </w:rPr>
            <w:t>(Sampat, 2017)(Sampat, 2017)(Sampat, 2017)(Sampat, 2017)(Sampat, 2017)(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011F0B5"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115180" w:rsidRPr="00115180">
            <w:rPr>
              <w:color w:val="000000"/>
              <w:sz w:val="24"/>
              <w:szCs w:val="24"/>
            </w:rPr>
            <w:t>(Sampat, 2017)(Sampat, 2017)(Sampat, 2017)(Sampat, 2017)(Sampat, 2017)(Sampat, 2017)</w:t>
          </w:r>
        </w:sdtContent>
      </w:sdt>
      <w:r w:rsidR="007B2457">
        <w:rPr>
          <w:sz w:val="24"/>
          <w:szCs w:val="24"/>
        </w:rPr>
        <w:t>.</w:t>
      </w:r>
    </w:p>
    <w:p w14:paraId="41743E19" w14:textId="5AA94E28"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15180" w:rsidRPr="00115180">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85227F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115180" w:rsidRPr="0011518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115180" w:rsidRPr="0011518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C6861D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2240C5">
        <w:rPr>
          <w:sz w:val="24"/>
          <w:szCs w:val="24"/>
        </w:rPr>
        <w:t xml:space="preserve"> </w:t>
      </w:r>
      <w:sdt>
        <w:sdtPr>
          <w:rPr>
            <w:sz w:val="24"/>
            <w:szCs w:val="24"/>
          </w:rPr>
          <w:tag w:val="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
          <w:id w:val="1077707015"/>
          <w:placeholder>
            <w:docPart w:val="DefaultPlaceholder_-1854013440"/>
          </w:placeholder>
        </w:sdtPr>
        <w:sdtContent>
          <w:r w:rsidR="00115180">
            <w:rPr>
              <w:rFonts w:eastAsia="Times New Roman"/>
            </w:rPr>
            <w:t>(Belman &amp; Flanagan, 2010a; Blot, 2017; Tam, 2013)</w:t>
          </w:r>
        </w:sdtContent>
      </w:sdt>
      <w:r w:rsidR="00131C2C" w:rsidRPr="00400470">
        <w:rPr>
          <w:sz w:val="24"/>
          <w:szCs w:val="24"/>
        </w:rPr>
        <w:t>:</w:t>
      </w:r>
    </w:p>
    <w:p w14:paraId="6DAE5E77" w14:textId="4F36AA54"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47A0A">
        <w:rPr>
          <w:iCs/>
          <w:color w:val="000000"/>
          <w:sz w:val="24"/>
          <w:szCs w:val="24"/>
        </w:rPr>
        <w:t xml:space="preserve"> </w:t>
      </w:r>
      <w:sdt>
        <w:sdtPr>
          <w:rPr>
            <w:iCs/>
            <w:color w:val="000000"/>
            <w:sz w:val="24"/>
            <w:szCs w:val="24"/>
          </w:rPr>
          <w:tag w:val="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906292614"/>
          <w:placeholder>
            <w:docPart w:val="DefaultPlaceholder_-1854013440"/>
          </w:placeholder>
        </w:sdtPr>
        <w:sdtContent>
          <w:r w:rsidR="0011518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0B632FC"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15180" w:rsidRPr="0011518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F3E9B47"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1518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182314A"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w:t>
      </w:r>
      <w:r w:rsidRPr="00400470">
        <w:rPr>
          <w:sz w:val="24"/>
          <w:szCs w:val="24"/>
        </w:rPr>
        <w:lastRenderedPageBreak/>
        <w:t xml:space="preserve">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115180" w:rsidRPr="00115180">
            <w:rPr>
              <w:rFonts w:eastAsia="Times New Roman"/>
              <w:color w:val="000000"/>
            </w:rPr>
            <w:t>(Iacoboni, 2008)(Iacoboni, 2008)(Iacoboni, 2008)(Iacoboni, 2008)(Iacoboni, 2008)(Iacoboni, 2008)</w:t>
          </w:r>
        </w:sdtContent>
      </w:sdt>
      <w:r w:rsidRPr="00400470">
        <w:rPr>
          <w:sz w:val="24"/>
          <w:szCs w:val="24"/>
        </w:rPr>
        <w:t>.</w:t>
      </w:r>
    </w:p>
    <w:p w14:paraId="3220C78D" w14:textId="70D23FE9"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115180">
            <w:rPr>
              <w:rFonts w:eastAsia="Times New Roman"/>
            </w:rPr>
            <w:t>(Grodal &amp; Kramer, 2014)(Grodal &amp; Kramer, 2014)(Grodal &amp; Kramer, 2014)(Grodal &amp; Kramer, 2014)(Grodal &amp; Kramer, 2014)(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33728D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115180" w:rsidRPr="00115180">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15180" w:rsidRPr="00115180">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9B1F57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115180">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xml:space="preserve">; por outro lado, verifica-se </w:t>
      </w:r>
      <w:r w:rsidRPr="00400470">
        <w:rPr>
          <w:sz w:val="24"/>
          <w:szCs w:val="24"/>
        </w:rPr>
        <w:lastRenderedPageBreak/>
        <w:t>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115180" w:rsidRPr="00115180">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1151C9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115180" w:rsidRPr="00115180">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115180" w:rsidRPr="00115180">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9FF1B2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115180" w:rsidRPr="00115180">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115180">
            <w:rPr>
              <w:rFonts w:eastAsia="Times New Roman"/>
            </w:rPr>
            <w:t>(Farber &amp; Schrier, 2017)</w:t>
          </w:r>
        </w:sdtContent>
      </w:sdt>
      <w:r w:rsidR="00573A13">
        <w:rPr>
          <w:i/>
          <w:iCs/>
          <w:sz w:val="24"/>
          <w:szCs w:val="24"/>
        </w:rPr>
        <w:t>.</w:t>
      </w:r>
    </w:p>
    <w:p w14:paraId="06370C2E" w14:textId="67168EF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15180" w:rsidRPr="00115180">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15180" w:rsidRPr="00115180">
            <w:rPr>
              <w:color w:val="000000"/>
              <w:sz w:val="24"/>
              <w:szCs w:val="24"/>
            </w:rPr>
            <w:t>(Murray, 1997)</w:t>
          </w:r>
        </w:sdtContent>
      </w:sdt>
      <w:r w:rsidRPr="00400470">
        <w:rPr>
          <w:sz w:val="24"/>
          <w:szCs w:val="24"/>
        </w:rPr>
        <w:t>.</w:t>
      </w:r>
    </w:p>
    <w:p w14:paraId="5360A0E7" w14:textId="4178DF4D"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w:t>
      </w:r>
      <w:r w:rsidRPr="00400470">
        <w:rPr>
          <w:sz w:val="24"/>
          <w:szCs w:val="24"/>
        </w:rPr>
        <w:lastRenderedPageBreak/>
        <w:t>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15180" w:rsidRPr="0011518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15180" w:rsidRPr="0011518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34709A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15180" w:rsidRPr="00115180">
            <w:rPr>
              <w:iCs/>
              <w:color w:val="000000"/>
              <w:sz w:val="24"/>
              <w:szCs w:val="24"/>
            </w:rPr>
            <w:t>(Isbister, 2017)</w:t>
          </w:r>
        </w:sdtContent>
      </w:sdt>
      <w:r w:rsidRPr="00400470">
        <w:rPr>
          <w:sz w:val="24"/>
          <w:szCs w:val="24"/>
        </w:rPr>
        <w:t xml:space="preserve">. </w:t>
      </w:r>
    </w:p>
    <w:p w14:paraId="4F7D5B99" w14:textId="04251A6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115180" w:rsidRPr="0011518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15180" w:rsidRPr="00115180">
            <w:rPr>
              <w:color w:val="000000"/>
              <w:sz w:val="24"/>
              <w:szCs w:val="24"/>
            </w:rPr>
            <w:t>(Isbister, 2017)</w:t>
          </w:r>
        </w:sdtContent>
      </w:sdt>
      <w:r w:rsidRPr="00400470">
        <w:rPr>
          <w:sz w:val="24"/>
          <w:szCs w:val="24"/>
        </w:rPr>
        <w:t>.</w:t>
      </w:r>
    </w:p>
    <w:p w14:paraId="172FD0F4" w14:textId="66FAAC1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115180">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633D8CE"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115180" w:rsidRPr="00115180">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w:t>
      </w:r>
      <w:r w:rsidR="00E17A9E">
        <w:rPr>
          <w:sz w:val="24"/>
          <w:szCs w:val="24"/>
        </w:rPr>
        <w:lastRenderedPageBreak/>
        <w:t xml:space="preserve">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115180" w:rsidRPr="00115180">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115180" w:rsidRPr="00115180">
            <w:rPr>
              <w:color w:val="000000"/>
              <w:sz w:val="24"/>
              <w:szCs w:val="24"/>
            </w:rPr>
            <w:t>(Sampat, 2017)(Sampat, 2017)(Sampat, 2017)(Sampat, 2017)(Sampat, 2017)(Sampat, 2017)</w:t>
          </w:r>
        </w:sdtContent>
      </w:sdt>
      <w:r w:rsidR="00E17A9E" w:rsidRPr="00E17A9E">
        <w:rPr>
          <w:sz w:val="24"/>
          <w:szCs w:val="24"/>
        </w:rPr>
        <w:t>.</w:t>
      </w:r>
    </w:p>
    <w:p w14:paraId="35153C73" w14:textId="4EA78656"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115180" w:rsidRPr="00115180">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699A7FF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115180">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115180" w:rsidRPr="00115180">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DCAD27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115180" w:rsidRPr="00115180">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15180">
            <w:rPr>
              <w:rFonts w:eastAsia="Times New Roman"/>
            </w:rPr>
            <w:t>(Belman &amp; Flanagan, 2010)(Belman &amp; Flanagan, 2010)(Belman &amp; Flanagan, 2010)(Belman &amp; Flanagan, 2010)(Belman &amp; Flanagan, 2010)(Belman &amp; Flanagan, 2010)</w:t>
          </w:r>
        </w:sdtContent>
      </w:sdt>
      <w:r w:rsidRPr="00400470">
        <w:rPr>
          <w:sz w:val="24"/>
          <w:szCs w:val="24"/>
        </w:rPr>
        <w:t xml:space="preserve">. </w:t>
      </w:r>
      <w:r w:rsidRPr="00400470">
        <w:rPr>
          <w:sz w:val="24"/>
          <w:szCs w:val="24"/>
        </w:rPr>
        <w:tab/>
      </w:r>
    </w:p>
    <w:p w14:paraId="01EDCC06" w14:textId="450EEC7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115180" w:rsidRPr="00115180">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190420A"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115180" w:rsidRPr="00115180">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03FB88F2"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w:t>
      </w:r>
      <w:r w:rsidRPr="00400470">
        <w:rPr>
          <w:sz w:val="24"/>
          <w:szCs w:val="24"/>
        </w:rPr>
        <w:lastRenderedPageBreak/>
        <w:t xml:space="preserve">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115180" w:rsidRPr="00115180">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115180" w:rsidRPr="00115180">
            <w:rPr>
              <w:color w:val="000000"/>
              <w:sz w:val="24"/>
              <w:szCs w:val="24"/>
            </w:rPr>
            <w:t>(Holl et al., 2022).(Holl et al., 2022).(Holl et al., 2022).(Holl et al., 2022).(Holl et al., 2022).(Holl et al., 2022).</w:t>
          </w:r>
        </w:sdtContent>
      </w:sdt>
    </w:p>
    <w:p w14:paraId="072A8595" w14:textId="166A586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115180" w:rsidRPr="00115180">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115180" w:rsidRPr="00115180">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804DC6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115180" w:rsidRPr="00115180">
            <w:rPr>
              <w:color w:val="000000"/>
              <w:sz w:val="24"/>
              <w:szCs w:val="24"/>
            </w:rPr>
            <w:t>(Isbister, 2006a)(Isbister, 2006a)(Isbister, 2006a)(Isbister, 2006a)(Isbister, 2006a)(Isbister, 2006a)</w:t>
          </w:r>
        </w:sdtContent>
      </w:sdt>
      <w:r w:rsidRPr="00400470">
        <w:rPr>
          <w:sz w:val="24"/>
          <w:szCs w:val="24"/>
        </w:rPr>
        <w:t xml:space="preserve">.  </w:t>
      </w:r>
    </w:p>
    <w:p w14:paraId="37E18768" w14:textId="3F41F1DC"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w:t>
      </w:r>
      <w:r w:rsidRPr="00400470">
        <w:rPr>
          <w:sz w:val="24"/>
          <w:szCs w:val="24"/>
        </w:rPr>
        <w:lastRenderedPageBreak/>
        <w:t xml:space="preserve">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115180" w:rsidRPr="00115180">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36E9B670"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115180" w:rsidRPr="00115180">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B0D1C1F"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115180">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115180">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ED57E32"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115180" w:rsidRPr="00115180">
            <w:rPr>
              <w:rFonts w:eastAsia="Times New Roman"/>
              <w:lang w:val="en-US"/>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49137615"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115180" w:rsidRPr="00115180">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A2C3F2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1518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E1DD94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1518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w:t>
      </w:r>
      <w:r w:rsidRPr="00400470">
        <w:rPr>
          <w:sz w:val="24"/>
          <w:szCs w:val="24"/>
        </w:rPr>
        <w:lastRenderedPageBreak/>
        <w:t xml:space="preserve">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0FE238C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115180" w:rsidRPr="00115180">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3EE7B31"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115180" w:rsidRPr="00115180">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9822539"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115180" w:rsidRPr="00115180">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4823AC3B"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115180" w:rsidRPr="00115180">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6DABB0C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115180" w:rsidRPr="00115180">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0AF73EB4"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115180" w:rsidRPr="0011518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4289708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115180" w:rsidRPr="00115180">
            <w:rPr>
              <w:color w:val="000000"/>
              <w:sz w:val="24"/>
              <w:szCs w:val="24"/>
            </w:rPr>
            <w:t>(Jung, 1946)(Jung, 1946)(Jung, 1946)(Jung, 1946)(Jung, 1946)(Jung, 1946)</w:t>
          </w:r>
        </w:sdtContent>
      </w:sdt>
      <w:r w:rsidRPr="00400470">
        <w:rPr>
          <w:sz w:val="24"/>
          <w:szCs w:val="24"/>
        </w:rPr>
        <w:t>;</w:t>
      </w:r>
    </w:p>
    <w:p w14:paraId="607E0D8B" w14:textId="4A4D6843"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w:t>
      </w:r>
      <w:r w:rsidRPr="00400470">
        <w:rPr>
          <w:sz w:val="24"/>
          <w:szCs w:val="24"/>
        </w:rPr>
        <w:lastRenderedPageBreak/>
        <w:t>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115180" w:rsidRPr="0011518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1F8DFBAF"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115180" w:rsidRPr="00115180">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D1333F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 xml:space="preserve">(Arlington National Cemetery, n.d.; Mark &amp; S. Pearson, 2001)(Arlington National Cemetery, n.d.; Mark &amp; S. Pearson, 2001)(Arlington National Cemetery, n.d.; Mark &amp; S. Pearson, 2001)(Arlington National Cemetery, n.d.; Mark &amp; S. Pearson, 2001)(Arlington </w:t>
      </w:r>
      <w:r w:rsidR="00804D68">
        <w:rPr>
          <w:rFonts w:eastAsia="Times New Roman"/>
        </w:rPr>
        <w:lastRenderedPageBreak/>
        <w:t>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115180">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395106A"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115180">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36DB6275"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0A4F3A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025B91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115180" w:rsidRPr="00115180">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5B3A163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2DB95B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08F14047"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69F1D3A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233B97A9" w:rsidR="000D59BE" w:rsidRPr="00090E0B" w:rsidRDefault="00446E49" w:rsidP="00C11C8B">
      <w:pPr>
        <w:jc w:val="both"/>
        <w:rPr>
          <w:rFonts w:cstheme="minorHAnsi"/>
          <w:sz w:val="24"/>
          <w:szCs w:val="24"/>
          <w:lang w:val="pt-BR"/>
        </w:rPr>
      </w:pPr>
      <w:r w:rsidRPr="00446E49">
        <w:rPr>
          <w:rFonts w:cstheme="minorHAnsi"/>
          <w:sz w:val="24"/>
          <w:szCs w:val="24"/>
          <w:lang w:val="pt-BR"/>
        </w:rPr>
        <w:lastRenderedPageBreak/>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115180" w:rsidRPr="00115180">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0EB3F6E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115180" w:rsidRPr="00115180">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585898A1" w:rsidR="00304B2E" w:rsidRPr="005125E6" w:rsidRDefault="00304B2E" w:rsidP="005125E6">
      <w:pPr>
        <w:jc w:val="both"/>
        <w:rPr>
          <w:sz w:val="24"/>
          <w:szCs w:val="24"/>
        </w:rPr>
      </w:pPr>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15180" w:rsidRPr="00115180">
            <w:rPr>
              <w:color w:val="000000"/>
            </w:rPr>
            <w:t>(Freeman, 2004)(Freeman, 2004)(Freeman, 2004)(Freeman, 2004)(Freeman, 2004)(Freeman, 2004)</w:t>
          </w:r>
        </w:sdtContent>
      </w:sdt>
      <w:r w:rsidRPr="00400470">
        <w:t>.</w:t>
      </w:r>
      <w:bookmarkEnd w:id="105"/>
      <w:bookmarkEnd w:id="106"/>
    </w:p>
    <w:p w14:paraId="517E9524" w14:textId="6F9F8B4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115180" w:rsidRPr="00115180">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C5DD020"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15180" w:rsidRPr="00115180">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15180" w:rsidRPr="00115180">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115180" w:rsidRPr="00115180">
            <w:rPr>
              <w:color w:val="000000"/>
              <w:kern w:val="2"/>
              <w:sz w:val="24"/>
              <w:szCs w:val="24"/>
            </w:rPr>
            <w:t>(Sloan, 2015)(Sloan, 2015)(Sloan, 2015)(Sloan, 2015)(Sloan, 2015)(Sloan, 2015)</w:t>
          </w:r>
        </w:sdtContent>
      </w:sdt>
      <w:r w:rsidRPr="00BB5963">
        <w:rPr>
          <w:color w:val="000000"/>
          <w:kern w:val="2"/>
          <w:sz w:val="24"/>
          <w:szCs w:val="24"/>
        </w:rPr>
        <w:t>.</w:t>
      </w:r>
    </w:p>
    <w:p w14:paraId="71776AB7" w14:textId="3527583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McCrae &amp; Costa, 1999)(McCrae &amp; Costa, 1999)(McCrae &amp; Costa, 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15180">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D44F467"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Pr="00400470">
        <w:rPr>
          <w:rFonts w:cstheme="minorHAnsi"/>
          <w:sz w:val="24"/>
          <w:szCs w:val="24"/>
        </w:rPr>
        <w:lastRenderedPageBreak/>
        <w:t xml:space="preserve">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115180" w:rsidRPr="00115180">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CCBD706"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115180" w:rsidRPr="00115180">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AD11A95"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115180" w:rsidRPr="00115180">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C96181"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115180" w:rsidRPr="0011518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71C38B6"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115180" w:rsidRPr="0011518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4544C36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115180" w:rsidRPr="0011518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553023E9"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115180" w:rsidRPr="0011518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1ECD6AA"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115180" w:rsidRPr="00115180">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402309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115180" w:rsidRPr="00115180">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lastRenderedPageBreak/>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AE5072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15180" w:rsidRPr="00115180">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15180" w:rsidRPr="00115180">
            <w:rPr>
              <w:color w:val="000000"/>
            </w:rPr>
            <w:t>(Vindel, 2022)(Vindel, 2022)(Vindel, 2022)(Vindel, 2022)(Vindel, 2022)(Vindel, 2022)</w:t>
          </w:r>
        </w:sdtContent>
      </w:sdt>
      <w:r w:rsidRPr="00400470">
        <w:rPr>
          <w:rFonts w:cstheme="minorHAnsi"/>
          <w:sz w:val="24"/>
          <w:szCs w:val="24"/>
        </w:rPr>
        <w:t xml:space="preserve">. </w:t>
      </w:r>
    </w:p>
    <w:p w14:paraId="273CAB55" w14:textId="59E003D8"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115180" w:rsidRPr="00115180">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5F8B1F8E"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0A3C01B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w:t>
      </w:r>
      <w:r w:rsidRPr="00400470">
        <w:rPr>
          <w:sz w:val="24"/>
          <w:szCs w:val="24"/>
        </w:rPr>
        <w:lastRenderedPageBreak/>
        <w:t xml:space="preserve">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115180" w:rsidRPr="00115180">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344D779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06F1D89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70964C74"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115180" w:rsidRPr="00115180">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w:t>
          </w:r>
          <w:r w:rsidR="00115180" w:rsidRPr="00115180">
            <w:rPr>
              <w:rFonts w:eastAsia="Times New Roman"/>
              <w:color w:val="000000"/>
              <w:sz w:val="24"/>
              <w:szCs w:val="24"/>
              <w:lang w:val="en-US"/>
            </w:rPr>
            <w:lastRenderedPageBreak/>
            <w:t>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CF6FD29"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115180" w:rsidRPr="00115180">
            <w:rPr>
              <w:color w:val="000000"/>
              <w:sz w:val="24"/>
              <w:szCs w:val="24"/>
            </w:rPr>
            <w:t>(Stein et al., 2020)(Stein et al., 2020)(Stein et al., 2020)(Stein et al., 2020)(Stein et al., 2020)(Stein et al., 2020)</w:t>
          </w:r>
        </w:sdtContent>
      </w:sdt>
      <w:r w:rsidRPr="00400470">
        <w:rPr>
          <w:sz w:val="24"/>
          <w:szCs w:val="24"/>
        </w:rPr>
        <w:t>.</w:t>
      </w:r>
    </w:p>
    <w:p w14:paraId="3CCAB374" w14:textId="4F13456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115180" w:rsidRPr="00115180">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w:t>
      </w:r>
      <w:r w:rsidRPr="00400470">
        <w:rPr>
          <w:sz w:val="24"/>
          <w:szCs w:val="24"/>
        </w:rPr>
        <w:lastRenderedPageBreak/>
        <w:t>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115180" w:rsidRPr="00115180">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492540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115180" w:rsidRPr="00115180">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15180" w:rsidRPr="00115180">
            <w:rPr>
              <w:color w:val="000000"/>
            </w:rPr>
            <w:t>(Vindel, 2022)(Vindel, 2022)(Vindel, 2022)(Vindel, 2022)(Vindel, 2022)(Vindel, 2022)</w:t>
          </w:r>
        </w:sdtContent>
      </w:sdt>
      <w:r w:rsidRPr="00400470">
        <w:rPr>
          <w:sz w:val="24"/>
          <w:szCs w:val="24"/>
        </w:rPr>
        <w:t xml:space="preserve">. </w:t>
      </w:r>
    </w:p>
    <w:p w14:paraId="51F37CBC" w14:textId="35433C6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115180">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15180" w:rsidRPr="00115180">
            <w:rPr>
              <w:color w:val="000000"/>
            </w:rPr>
            <w:t>(Vindel, 2022a)(Vindel, 2022a)(Vindel, 2022a)(Vindel, 2022a)(Vindel, 2022a)(Vindel, 2022a)</w:t>
          </w:r>
        </w:sdtContent>
      </w:sdt>
      <w:r w:rsidRPr="00400470">
        <w:rPr>
          <w:sz w:val="24"/>
          <w:szCs w:val="24"/>
        </w:rPr>
        <w:t>.</w:t>
      </w:r>
    </w:p>
    <w:p w14:paraId="05050B52" w14:textId="0BA855C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115180">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0718E51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w:t>
      </w:r>
      <w:r w:rsidRPr="00400470">
        <w:rPr>
          <w:sz w:val="24"/>
          <w:szCs w:val="24"/>
        </w:rPr>
        <w:lastRenderedPageBreak/>
        <w:t xml:space="preserve">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115180" w:rsidRPr="00115180">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9877C0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15180" w:rsidRPr="00115180">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288CF5E9"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115180" w:rsidRPr="00115180">
            <w:rPr>
              <w:color w:val="000000"/>
              <w:sz w:val="24"/>
              <w:szCs w:val="24"/>
            </w:rPr>
            <w:t>(J. Marques et al., 2016)(J. Marques et al., 2016)(J. Marques et al., 2016)(J. Marques et al., 2016)(J. Marques et al., 2016)(J. Marques et al., 2016)</w:t>
          </w:r>
        </w:sdtContent>
      </w:sdt>
      <w:r w:rsidRPr="00400470">
        <w:rPr>
          <w:sz w:val="24"/>
          <w:szCs w:val="24"/>
        </w:rPr>
        <w:t xml:space="preserve">. Esta substância </w:t>
      </w:r>
      <w:r w:rsidRPr="00400470">
        <w:rPr>
          <w:sz w:val="24"/>
          <w:szCs w:val="24"/>
        </w:rPr>
        <w:lastRenderedPageBreak/>
        <w:t>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115180" w:rsidRPr="00115180">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115180" w:rsidRPr="00115180">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115180" w:rsidRPr="00115180">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F92B180"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115180" w:rsidRPr="00115180">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115180" w:rsidRPr="00115180">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115180" w:rsidRPr="00115180">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97FD797"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115180" w:rsidRPr="00115180">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115180" w:rsidRPr="00115180">
            <w:rPr>
              <w:color w:val="000000"/>
            </w:rPr>
            <w:t>(Pop-Jordanova, 2021)(Pop-Jordanova, 2021)(Pop-Jordanova, 2021)(Pop-Jordanova, 2021)(Pop-Jordanova, 2021)(Pop-Jordanova, 2021)</w:t>
          </w:r>
        </w:sdtContent>
      </w:sdt>
      <w:r w:rsidRPr="00BB5963">
        <w:rPr>
          <w:kern w:val="2"/>
          <w:sz w:val="24"/>
          <w:szCs w:val="24"/>
        </w:rPr>
        <w:t>.</w:t>
      </w:r>
    </w:p>
    <w:p w14:paraId="0F2B6CD2" w14:textId="02791339" w:rsidR="00F415E3" w:rsidRPr="00BB5963" w:rsidRDefault="00F415E3" w:rsidP="00211975">
      <w:pPr>
        <w:ind w:firstLine="720"/>
        <w:jc w:val="both"/>
        <w:rPr>
          <w:kern w:val="2"/>
          <w:sz w:val="24"/>
          <w:szCs w:val="24"/>
        </w:rPr>
      </w:pPr>
      <w:r w:rsidRPr="00BB5963">
        <w:rPr>
          <w:kern w:val="2"/>
          <w:sz w:val="24"/>
          <w:szCs w:val="24"/>
        </w:rPr>
        <w:lastRenderedPageBreak/>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115180" w:rsidRPr="00115180">
            <w:rPr>
              <w:color w:val="000000"/>
            </w:rPr>
            <w:t>(Pop-Jordanova, 2021)(Pop-Jordanova, 2021)(Pop-Jordanova, 2021)(Pop-Jordanova, 2021)(Pop-Jordanova, 2021)(Pop-Jordanova, 2021)</w:t>
          </w:r>
        </w:sdtContent>
      </w:sdt>
      <w:r w:rsidRPr="00BB5963">
        <w:rPr>
          <w:kern w:val="2"/>
          <w:sz w:val="24"/>
          <w:szCs w:val="24"/>
        </w:rPr>
        <w:t>.</w:t>
      </w:r>
    </w:p>
    <w:p w14:paraId="15740FFB" w14:textId="68926991"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115180">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FBED44F" w:rsidR="00F415E3" w:rsidRPr="00BB5963" w:rsidRDefault="00F415E3" w:rsidP="00211975">
      <w:pPr>
        <w:ind w:firstLine="720"/>
        <w:jc w:val="both"/>
        <w:rPr>
          <w:kern w:val="2"/>
          <w:sz w:val="24"/>
          <w:szCs w:val="24"/>
        </w:rPr>
      </w:pPr>
      <w:r w:rsidRPr="00BB5963">
        <w:rPr>
          <w:kern w:val="2"/>
          <w:sz w:val="24"/>
          <w:szCs w:val="24"/>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115180">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00C0F2B6"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115180" w:rsidRPr="00115180">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w:t>
      </w:r>
      <w:r w:rsidRPr="00BB5963">
        <w:rPr>
          <w:kern w:val="2"/>
          <w:sz w:val="24"/>
          <w:szCs w:val="24"/>
        </w:rPr>
        <w:lastRenderedPageBreak/>
        <w:t>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CA1F877"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115180" w:rsidRPr="00115180">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F97AF78"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115180" w:rsidRPr="00115180">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w:t>
      </w:r>
      <w:r w:rsidRPr="00BB5963">
        <w:rPr>
          <w:kern w:val="2"/>
          <w:sz w:val="24"/>
          <w:szCs w:val="24"/>
        </w:rPr>
        <w:lastRenderedPageBreak/>
        <w:t xml:space="preserve">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115180" w:rsidRPr="00115180">
            <w:rPr>
              <w:color w:val="000000"/>
            </w:rPr>
            <w:t>(Horowitz et al., 1980)(Horowitz et al., 1980)(Horowitz et al., 1980)(Horowitz et al., 1980)(Horowitz et al., 1980)(Horowitz et al., 1980)</w:t>
          </w:r>
        </w:sdtContent>
      </w:sdt>
      <w:r w:rsidRPr="00BB5963">
        <w:rPr>
          <w:kern w:val="2"/>
          <w:sz w:val="24"/>
          <w:szCs w:val="24"/>
        </w:rPr>
        <w:t>.</w:t>
      </w:r>
    </w:p>
    <w:p w14:paraId="298B986E" w14:textId="57EDE050"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115180">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D488573"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115180" w:rsidRPr="00115180">
            <w:rPr>
              <w:color w:val="000000"/>
            </w:rPr>
            <w:t>(Sarfraz, 1997)(Sarfraz, 1997)(Sarfraz, 1997)(Sarfraz, 1997)(Sarfraz, 1997)(Sarfraz, 1997)</w:t>
          </w:r>
        </w:sdtContent>
      </w:sdt>
      <w:r w:rsidRPr="00BB5963">
        <w:rPr>
          <w:kern w:val="2"/>
          <w:sz w:val="24"/>
          <w:szCs w:val="24"/>
        </w:rPr>
        <w:t xml:space="preserve">. </w:t>
      </w:r>
    </w:p>
    <w:p w14:paraId="470F3F2B" w14:textId="06E10DE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115180">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0E5CC3A9"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115180" w:rsidRPr="00115180">
            <w:rPr>
              <w:color w:val="000000"/>
              <w:kern w:val="2"/>
              <w:sz w:val="24"/>
              <w:szCs w:val="24"/>
            </w:rPr>
            <w:t>(Jung, 1931)(Jung, 1931)(Jung, 1931)(Jung, 1931)(Jung, 1931)(Jung, 1931)</w:t>
          </w:r>
        </w:sdtContent>
      </w:sdt>
      <w:r w:rsidRPr="00BB5963">
        <w:rPr>
          <w:kern w:val="2"/>
          <w:sz w:val="24"/>
          <w:szCs w:val="24"/>
        </w:rPr>
        <w:t xml:space="preserve">. </w:t>
      </w:r>
    </w:p>
    <w:p w14:paraId="5BE96B9A" w14:textId="3A1C4222"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115180" w:rsidRPr="00115180">
            <w:rPr>
              <w:color w:val="000000"/>
              <w:kern w:val="2"/>
              <w:sz w:val="24"/>
              <w:szCs w:val="24"/>
            </w:rPr>
            <w:t>(Jung, 1931)(Jung, 1931)(Jung, 1931)(Jung, 1931)(Jung, 1931)(Jung, 1931)</w:t>
          </w:r>
        </w:sdtContent>
      </w:sdt>
      <w:r w:rsidR="006752FE" w:rsidRPr="00BB5963">
        <w:rPr>
          <w:kern w:val="2"/>
          <w:sz w:val="24"/>
          <w:szCs w:val="24"/>
        </w:rPr>
        <w:t>.</w:t>
      </w:r>
    </w:p>
    <w:p w14:paraId="24D1D22E" w14:textId="2C0CA536" w:rsidR="00F415E3" w:rsidRPr="00BB5963" w:rsidRDefault="00F415E3" w:rsidP="00211975">
      <w:pPr>
        <w:ind w:firstLine="720"/>
        <w:jc w:val="both"/>
        <w:rPr>
          <w:kern w:val="2"/>
          <w:sz w:val="24"/>
          <w:szCs w:val="24"/>
        </w:rPr>
      </w:pPr>
      <w:r w:rsidRPr="00BB5963">
        <w:rPr>
          <w:kern w:val="2"/>
          <w:sz w:val="24"/>
          <w:szCs w:val="24"/>
        </w:rPr>
        <w:lastRenderedPageBreak/>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115180" w:rsidRPr="00115180">
            <w:rPr>
              <w:color w:val="000000"/>
              <w:kern w:val="2"/>
              <w:sz w:val="24"/>
              <w:szCs w:val="24"/>
            </w:rPr>
            <w:t>(Jung, 1946)(Jung, 1946)(Jung, 1946)(Jung, 1946)(Jung, 1946)(Jung, 1946)</w:t>
          </w:r>
        </w:sdtContent>
      </w:sdt>
      <w:r w:rsidRPr="00BB5963">
        <w:rPr>
          <w:kern w:val="2"/>
          <w:sz w:val="24"/>
          <w:szCs w:val="24"/>
        </w:rPr>
        <w:t xml:space="preserve">. </w:t>
      </w:r>
    </w:p>
    <w:p w14:paraId="20790362" w14:textId="73FDBA7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115180" w:rsidRPr="00115180">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115180" w:rsidRPr="00115180">
            <w:rPr>
              <w:color w:val="000000"/>
            </w:rPr>
            <w:t>(Jung, 2006)(Jung, 2006)(Jung, 2006)(Jung, 2006)(Jung, 2006)(Jung, 2006)</w:t>
          </w:r>
        </w:sdtContent>
      </w:sdt>
      <w:r w:rsidRPr="00BB5963">
        <w:rPr>
          <w:kern w:val="2"/>
          <w:sz w:val="24"/>
          <w:szCs w:val="24"/>
        </w:rPr>
        <w:t>.</w:t>
      </w:r>
    </w:p>
    <w:p w14:paraId="5D8383D1" w14:textId="26493EC9"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115180" w:rsidRPr="00115180">
            <w:rPr>
              <w:color w:val="000000"/>
              <w:kern w:val="2"/>
              <w:sz w:val="24"/>
              <w:szCs w:val="24"/>
            </w:rPr>
            <w:t>(Jung, 1946)(Jung, 1946)(Jung, 1946)(Jung, 1946)(Jung, 1946)(Jung, 1946)</w:t>
          </w:r>
        </w:sdtContent>
      </w:sdt>
      <w:r w:rsidRPr="00BB5963">
        <w:rPr>
          <w:kern w:val="2"/>
          <w:sz w:val="24"/>
          <w:szCs w:val="24"/>
        </w:rPr>
        <w:t xml:space="preserve">. </w:t>
      </w:r>
    </w:p>
    <w:p w14:paraId="1964D221" w14:textId="0DB7B1EA"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115180" w:rsidRPr="00115180">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115180" w:rsidRPr="00115180">
            <w:rPr>
              <w:color w:val="000000"/>
              <w:kern w:val="2"/>
              <w:sz w:val="24"/>
              <w:szCs w:val="24"/>
            </w:rPr>
            <w:t>(Jung, 1946)(Jung, 1946)(Jung, 1946)(Jung, 1946)(Jung, 1946)(Jung, 1946)</w:t>
          </w:r>
        </w:sdtContent>
      </w:sdt>
      <w:r w:rsidRPr="00BB5963">
        <w:rPr>
          <w:kern w:val="2"/>
          <w:sz w:val="24"/>
          <w:szCs w:val="24"/>
        </w:rPr>
        <w:t xml:space="preserve">. </w:t>
      </w:r>
    </w:p>
    <w:p w14:paraId="1C5AF85A" w14:textId="01306C2A"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115180" w:rsidRPr="00115180">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lastRenderedPageBreak/>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A95E2A8"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115180" w:rsidRPr="00115180">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115180" w:rsidRPr="00115180">
            <w:rPr>
              <w:color w:val="000000"/>
            </w:rPr>
            <w:t>(Mind, 2023)(Mind, 2023)(Mind, 2023)(Mind, 2023)(Mind, 2023)(Mind, 2023)</w:t>
          </w:r>
        </w:sdtContent>
      </w:sdt>
      <w:r w:rsidRPr="00BB5963">
        <w:rPr>
          <w:rFonts w:cstheme="minorHAnsi"/>
          <w:kern w:val="2"/>
          <w:sz w:val="24"/>
          <w:szCs w:val="24"/>
        </w:rPr>
        <w:t>.</w:t>
      </w:r>
    </w:p>
    <w:p w14:paraId="68DC1CDE" w14:textId="4E7E3B02"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115180" w:rsidRPr="00115180">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5F4B5BE9"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115180" w:rsidRPr="00115180">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w:t>
            </w:r>
            <w:r w:rsidRPr="00BB5963">
              <w:rPr>
                <w:rFonts w:cstheme="minorHAnsi"/>
                <w:kern w:val="2"/>
                <w:sz w:val="18"/>
                <w:szCs w:val="18"/>
              </w:rPr>
              <w:lastRenderedPageBreak/>
              <w:t>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w:t>
            </w:r>
            <w:r w:rsidRPr="00BB5963">
              <w:rPr>
                <w:rFonts w:cstheme="minorHAnsi"/>
                <w:kern w:val="2"/>
                <w:sz w:val="18"/>
                <w:szCs w:val="18"/>
              </w:rPr>
              <w:lastRenderedPageBreak/>
              <w:t xml:space="preserve">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A8A027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115180" w:rsidRPr="00115180">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w:t>
            </w:r>
            <w:r w:rsidRPr="00BB5963">
              <w:rPr>
                <w:rFonts w:cstheme="minorHAnsi"/>
                <w:kern w:val="2"/>
                <w:sz w:val="18"/>
                <w:szCs w:val="18"/>
              </w:rPr>
              <w:lastRenderedPageBreak/>
              <w:t xml:space="preserve">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A62CC8D"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115180" w:rsidRPr="0011518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A2C7AF5"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115180" w:rsidRPr="00115180">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w:t>
      </w:r>
      <w:r w:rsidR="003C7896" w:rsidRPr="00BB5963">
        <w:rPr>
          <w:rFonts w:cstheme="minorHAnsi"/>
          <w:kern w:val="2"/>
          <w:sz w:val="24"/>
          <w:szCs w:val="24"/>
        </w:rPr>
        <w:lastRenderedPageBreak/>
        <w:t xml:space="preserve">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lastRenderedPageBreak/>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17D6417C"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115180" w:rsidRPr="00115180">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E2FB359"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115180" w:rsidRPr="00115180">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443EC7F"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115180" w:rsidRPr="00115180">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2EDCBBA"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115180" w:rsidRPr="00115180">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B6B8EC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115180" w:rsidRPr="00115180">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744B60E"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115180" w:rsidRPr="00115180">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18DA0E9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115180" w:rsidRPr="00115180">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16A71954"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115180" w:rsidRPr="00115180">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36656CD"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115180" w:rsidRPr="00115180">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40C36FD5"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115180" w:rsidRPr="00115180">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32654B6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115180" w:rsidRPr="00115180">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25DBC7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115180" w:rsidRPr="00115180">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E38EDFF"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115180" w:rsidRPr="00115180">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C18F230"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115180" w:rsidRPr="00115180">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0FDE4EA8"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115180" w:rsidRPr="00115180">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1A4128C"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115180" w:rsidRPr="00115180">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2AF48C9"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115180" w:rsidRPr="00115180">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516F95D"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115180" w:rsidRPr="00115180">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0EA29405"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115180" w:rsidRPr="00115180">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CE236EE"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115180" w:rsidRPr="00115180">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F98F04B"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115180" w:rsidRPr="00115180">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37988DF1"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115180" w:rsidRPr="00115180">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5A767F5"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115180" w:rsidRPr="00115180">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37C2E719"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115180" w:rsidRPr="00115180">
            <w:rPr>
              <w:iCs/>
              <w:color w:val="000000"/>
              <w:sz w:val="24"/>
              <w:szCs w:val="24"/>
            </w:rPr>
            <w:t>(Mental Jam, 2021)(Mental Jam, 2021)(Mental Jam, 2021)(Mental Jam, 2021)(Mental Jam, 2021)(Mental Jam, 2021)</w:t>
          </w:r>
        </w:sdtContent>
      </w:sdt>
    </w:p>
    <w:p w14:paraId="1B72D149" w14:textId="740E85D9"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115180" w:rsidRPr="00115180">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FB96761"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115180" w:rsidRPr="00115180">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5E0924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C4D343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115180">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EF8DEFA"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115180" w:rsidRPr="0011518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FE83E0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115180" w:rsidRPr="0011518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7D790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15180" w:rsidRPr="0011518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115180" w:rsidRPr="0011518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A58708A"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115180" w:rsidRPr="0011518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FCF3F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15180" w:rsidRPr="0011518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24400D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0502E7A"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115180" w:rsidRPr="0011518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36CAF131"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115180" w:rsidRPr="0011518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2D7A247"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115180" w:rsidRPr="00115180">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7A42E33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115180" w:rsidRPr="0011518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115180" w:rsidRPr="0011518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7C69AC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115180" w:rsidRPr="0011518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115180" w:rsidRPr="0011518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10244B7C"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115180" w:rsidRPr="00115180">
            <w:rPr>
              <w:i w:val="0"/>
              <w:iCs w:val="0"/>
              <w:color w:val="000000"/>
              <w:sz w:val="24"/>
              <w:szCs w:val="24"/>
              <w:lang w:val="en-US"/>
            </w:rPr>
            <w:t>(Statcounter Global Stats, 2023)(Statcounter Global Stats, 2023)(Statcounter 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Rela</w:t>
      </w:r>
      <w:r w:rsidRPr="00723CA3">
        <w:rPr>
          <w:sz w:val="24"/>
          <w:szCs w:val="24"/>
        </w:rPr>
        <w:lastRenderedPageBreak/>
        <w:t xml:space="preserve">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5AFC46D0"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115180" w:rsidRPr="0011518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115180" w:rsidRPr="0011518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115180" w:rsidRPr="0011518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AC304BF"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115180" w:rsidRPr="0011518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5EBC925"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115180" w:rsidRPr="0011518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94CDA1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115180" w:rsidRPr="00115180">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163375FE"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115180" w:rsidRPr="0011518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46016617"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115180" w:rsidRPr="0011518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473100F"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15180" w:rsidRPr="0011518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6949F499"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115180" w:rsidRPr="0011518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3F18432F"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115180" w:rsidRPr="0011518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1B2101A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115180" w:rsidRPr="0011518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ECF50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60915514"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115180" w:rsidRPr="0011518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E1955D1"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115180" w:rsidRPr="0011518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9086005"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115180" w:rsidRPr="0011518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9653C7A"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11518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115180">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1518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52B1E3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15180" w:rsidRPr="0011518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466BC54"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115180">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36B99A5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1518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5CB7C87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15180" w:rsidRPr="0011518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0726938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15180" w:rsidRPr="00115180">
            <w:rPr>
              <w:color w:val="000000"/>
              <w:sz w:val="24"/>
              <w:szCs w:val="24"/>
            </w:rPr>
            <w:t>(M. Davis, 1980)(M. Davis, 1980)(M. Davis, 1980)(M. Davis, 1980)(M. Davis, 1980)(M. Davis, 1980)</w:t>
          </w:r>
        </w:sdtContent>
      </w:sdt>
      <w:r w:rsidR="00E04A49">
        <w:rPr>
          <w:color w:val="000000" w:themeColor="text1"/>
          <w:sz w:val="24"/>
          <w:szCs w:val="24"/>
        </w:rPr>
        <w:t>;</w:t>
      </w:r>
    </w:p>
    <w:p w14:paraId="2878FA3F" w14:textId="4AEC6CB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115180">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A1E054A"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15180" w:rsidRPr="0011518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753708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15180" w:rsidRPr="0011518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71924A1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15180" w:rsidRPr="0011518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1F189E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15180" w:rsidRPr="00115180">
            <w:rPr>
              <w:color w:val="000000"/>
              <w:sz w:val="24"/>
              <w:szCs w:val="24"/>
            </w:rPr>
            <w:t>(Coutinho, 2019; Mendes et al., 2023)(Coutinho, 2019; Mendes et al., 2023)(Coutinho, 2019; Mendes et al., 2023)(Coutinho, 2019; Mendes et al., 2023)(Coutinho, 2019; Mendes et al., 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quanto ao valor, são passíveis de serem identificáve</w:t>
      </w:r>
      <w:r w:rsidRPr="00400470">
        <w:rPr>
          <w:sz w:val="24"/>
          <w:szCs w:val="24"/>
        </w:rPr>
        <w:lastRenderedPageBreak/>
        <w:t xml:space="preser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15180" w:rsidRPr="0011518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5281C7A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15180" w:rsidRPr="0011518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4357DE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15180" w:rsidRPr="0011518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15180" w:rsidRPr="00115180">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A7E5EA0"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1518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6EFB2DC"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1518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5B819C9B"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1518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0FBD27E3"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15180" w:rsidRPr="0011518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7B43AF2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15180" w:rsidRPr="0011518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268CABE"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1518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15180" w:rsidRPr="0011518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85746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FFDF54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115180">
            <w:rPr>
              <w:rFonts w:eastAsia="Times New Roman"/>
            </w:rPr>
            <w:t>, 2017)(King &amp; Waddington, 2017)</w:t>
          </w:r>
        </w:sdtContent>
      </w:sdt>
      <w:r w:rsidRPr="00400470">
        <w:rPr>
          <w:rFonts w:cstheme="minorHAnsi"/>
          <w:sz w:val="24"/>
          <w:szCs w:val="24"/>
        </w:rPr>
        <w:t>.</w:t>
      </w:r>
    </w:p>
    <w:p w14:paraId="22B2B591" w14:textId="3CD647C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115180" w:rsidRPr="00115180">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61086B3A"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115180" w:rsidRPr="00115180">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A5A109E"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115180" w:rsidRPr="00115180">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40984AC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15180" w:rsidRPr="00115180">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022896"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115180" w:rsidRPr="00115180">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CE06126"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115180" w:rsidRPr="00115180">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A105535"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115180" w:rsidRPr="00115180">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670F64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115180" w:rsidRPr="00115180">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3B4A75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BD2502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115180" w:rsidRPr="00115180">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B46BED0"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115180">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A9B41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115180">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473106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115180" w:rsidRPr="00115180">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59A2EBC"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115180" w:rsidRPr="00115180">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19282232">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6C70818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115180" w:rsidRPr="00115180">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4488E4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115180" w:rsidRPr="00115180">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B7820A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115180" w:rsidRPr="00115180">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07DCC2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115180" w:rsidRPr="00115180">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9A83D1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115180" w:rsidRPr="00115180">
            <w:rPr>
              <w:rFonts w:ascii="Calibri" w:eastAsia="Calibri" w:hAnsi="Calibri" w:cs="Times New Roman"/>
              <w:color w:val="000000"/>
              <w:lang w:val="pt-BR" w:eastAsia="en-US"/>
            </w:rPr>
            <w:t>(L</w:t>
          </w:r>
          <w:r w:rsidR="00115180" w:rsidRPr="00115180">
            <w:rPr>
              <w:rFonts w:ascii="Calibri" w:eastAsia="Calibri" w:hAnsi="Calibri" w:cs="Times New Roman"/>
              <w:color w:val="000000"/>
              <w:lang w:val="pt-BR" w:eastAsia="en-US"/>
            </w:rPr>
            <w:lastRenderedPageBreak/>
            <w:t>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4E25BF49">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C8B9FC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115180" w:rsidRPr="00115180">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EE69A7C"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115180">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58B5AC4">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33EC29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115180" w:rsidRPr="00115180">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8D8F06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C146D75"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115180" w:rsidRPr="00115180">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57EEE15"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115180" w:rsidRPr="00115180">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0682024C"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115180" w:rsidRPr="00115180">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598971A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25F3CE5"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115180" w:rsidRPr="00115180">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1EF561F"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115180" w:rsidRPr="00115180">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0A08728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115180" w:rsidRPr="00115180">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46153DE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115180" w:rsidRPr="00115180">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EB078E5"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115180" w:rsidRPr="00115180">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0EE95B14"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115180" w:rsidRPr="00115180">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4DC2DB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115180" w:rsidRPr="00115180">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26A964BB"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115180">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405CFABE"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115180" w:rsidRPr="00115180">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D13962A"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115180" w:rsidRPr="00115180">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6A703DDA"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115180" w:rsidRPr="00115180">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9EE875E"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115180" w:rsidRPr="00115180">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115180" w:rsidRPr="00115180">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4350234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115180" w:rsidRPr="00115180">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115180" w:rsidRPr="00115180">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25FBD8BA"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115180" w:rsidRPr="00115180">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7E646C79"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115180" w:rsidRPr="00115180">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6DB4DCED" w:rsidR="002C7C9C" w:rsidRPr="00BB5963" w:rsidRDefault="00B844B4" w:rsidP="002C7C9C">
      <w:pPr>
        <w:pStyle w:val="Caption"/>
        <w:keepNext/>
        <w:jc w:val="both"/>
        <w:rPr>
          <w:kern w:val="2"/>
          <w:sz w:val="24"/>
          <w:szCs w:val="24"/>
          <w:lang w:val="pt-BR"/>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BB5963">
        <w:rPr>
          <w:i w:val="0"/>
          <w:iCs w:val="0"/>
          <w:color w:val="auto"/>
          <w:kern w:val="2"/>
          <w:sz w:val="24"/>
          <w:szCs w:val="24"/>
          <w:lang w:val="pt-BR"/>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115180" w:rsidRPr="00115180">
            <w:rPr>
              <w:i w:val="0"/>
              <w:iCs w:val="0"/>
              <w:color w:val="000000"/>
              <w:sz w:val="24"/>
              <w:szCs w:val="24"/>
              <w:lang w:val="pt-BR"/>
            </w:rPr>
            <w:t>(Truity, 2023)(Truity, 2023)(Truity, 2023)(Truity, 2023)(Truity, 2023)(Truity, 2023)</w:t>
          </w:r>
        </w:sdtContent>
      </w:sdt>
      <w:r w:rsidRPr="00BB5963">
        <w:rPr>
          <w:kern w:val="2"/>
          <w:sz w:val="24"/>
          <w:szCs w:val="24"/>
          <w:lang w:val="pt-BR"/>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BBC99AE"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115180" w:rsidRPr="00115180">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569EEB59"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115180">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115180" w:rsidRPr="00115180">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1F2B68E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115180" w:rsidRPr="00115180">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791A1819"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115180" w:rsidRPr="00115180">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F14BB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F14BB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F14BB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F14BB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F14BB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F14BB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F14BB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F14BB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F14BB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F14BB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F14BB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F14BB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F14BB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F14BB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F14BB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F14BB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F14BB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F14BB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F14BB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F14BB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F14BB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F14BB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F14BB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F14BB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F14BB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F14BB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F14BB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F14BB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F14BB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F14BB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F14BB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F14BB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F14BB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F14BB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F14BB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F14BB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F14BB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F14BB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F14BB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F14BB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F14BB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F14BB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F14BB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F14BB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F14BB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F14BB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F14BB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F14BB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F14BB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F14BB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4BB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F14BB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F14BB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F14BB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F14BB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F14BB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4BB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F14BB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F14BB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F14BB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F14BB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F14BB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F14BB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F14BB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F14BB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F14BB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F14BB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F14BB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F14BB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F14BB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F14BB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F14BB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F14BB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F14BB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F14BB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F14BB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F14BB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F14BB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F14BB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F14BB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F14BB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F14BB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F14BB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F14BB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F14BB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F14BB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4BB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F14BB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F14BB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F14BB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F14BB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F14BB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F14BB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F14BB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4BB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F14BB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F14BB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F14BB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F14BB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F14BB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F14BB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F14BB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F14BB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F14BB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F14BB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F14BB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F14BB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F14BB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F14BB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F14BB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F14BB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F14BB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F14BB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F14BB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F14BB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F14BB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F14BB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F14BB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F14BB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4BB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F14BB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F14BB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F14BB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F14BB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F14BB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F14BB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F14BB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F14BB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F14BB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F14BB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F14BB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F14BB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F14BB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F14BB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F14BB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F14BB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F14BB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F14BB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F14BB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F14BB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F14BB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F14BB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F14BB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F14BB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F14BB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F14BB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F14BB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F14BB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F14BB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F14BB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F14BB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F14BB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F14BB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F14BB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F14BB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F14BB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F14BB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F14BB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F14BB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F14BB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F14BB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F14BB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F14BB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F14BB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F14BB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F14BB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F14BB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F14BB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F14BB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F14BB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F14BB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F14BB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F14BB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F14BB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F14BB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F14BB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F14BB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F14BB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F14BB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F14BB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F14BB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F14BB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F14BB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F14BB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F14BB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F14BB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F14BB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F14BB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F14BB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F14BB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F14BB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F14BB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F14BB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F14BB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F14BB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F14BB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F14BB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F14BB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F14BB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F14BB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F14BB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F14BB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F14BB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4BB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F14BB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F14BB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F14BB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F14BB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F14BB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F14BB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F14BB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4BB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F14BB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F14BB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F14BB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F14BB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F14BB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F14BB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F14BB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F14BB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F14BB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F14BB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F14BB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F14BB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F14BB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F14BB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F14BB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F14BB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F14BB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F14BB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4BB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F14BB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F14BB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F14BB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F14BB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F14BB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F14BB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F14BB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F14BB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F14BB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F14BB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F14BB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F14BB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F14BB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F14BB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F14BB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F14BB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F14BB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F14BB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F14BB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F14BB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F14BB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F14BB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F14BB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F14BB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F14BB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F14BB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F14BB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F14BB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F14BB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F14BB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F14BB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F14BB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F14BB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F14BB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F14BB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F14BB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F14BB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F14BB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F14BB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F14BB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F14BB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F14BB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F14BB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F14BB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F14BB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F14BB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F14BB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F14BB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F14BB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F14BB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F14BB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F14BB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F14BB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F14BB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F14BB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F14BB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F14BB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F14BB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F14BB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F14BB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F14BB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F14BB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F14BB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F14BB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F14BB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F14BB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F14BB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F14BB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F14BB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F14BB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F14BB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F14BB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F14BB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F14BB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F14BB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F14BB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F14BB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F14BB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F14BB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F14BB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F14BB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F14BB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F14BB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4BB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F14BB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F14BB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F14BB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F14BB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F14BB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F14BB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F14BB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F14BB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F14BB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F14BB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F14BB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F14BB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F14BB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F14BB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F14BB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4BB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F14BB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F14BB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F14BB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F14BB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F14BB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F14BB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F14BB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F14BB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F14BB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F14BB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F14BB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F14BB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F14BB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F14BB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F14BB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F14BB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F14BB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F14BB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F14BB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F14BB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4BB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F14BB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F14BB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F14BB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F14BB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F14BB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F14BB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F14BB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F14BB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F14BB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F14BB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F14BB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F14BB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F14BB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F14BB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F14BB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F14BB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F14BB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F14BB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F14BB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F14BB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F14BB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F14BB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F14BB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F14BB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F14BB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F14BB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F14BB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F14BB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14BB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14BB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14BB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14BB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14BB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14BB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14BB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14BB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14BB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4BB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14BB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14BB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14BB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14BB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14BB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14BB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14BB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14BB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14BB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14BB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14BB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14BB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14BB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14BB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14BB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4BB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14BB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14BB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14BB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14BB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14BB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14BB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14BB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14BB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14BB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F14BB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14BB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14BB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14BB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14BB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14BB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14BB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14BB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14BB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14BB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14BB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14BB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14BB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14BB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14BB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14BB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14BB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14BB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14BB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14BB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14BB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14BB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14BB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14BB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F14BB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14BB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14BB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14BB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4BB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14BB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14BB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F14BB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14BB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14BB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14BB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F14BB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14BB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14BB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14BB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F14BB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14BB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14BB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F14BB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14BB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14BB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14BB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14BB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14BB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14BB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14BB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14BB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14BB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14BB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14BB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14BB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F14BB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4BB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4BB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14BB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980A0D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15180" w:rsidRPr="0011518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338A3E6C">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FC74ACA"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115180" w:rsidRPr="00115180">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63439A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4592FAD"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115180">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2820B9B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115180" w:rsidRPr="00115180">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401A548"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115180">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704"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9C1CDE3"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115180" w:rsidRPr="00115180">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86400"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6C2207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115180" w:rsidRPr="00115180">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549E5CD"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115180" w:rsidRPr="00115180">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B665DAE"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115180" w:rsidRPr="00115180">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7767632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115180" w:rsidRPr="00115180">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115180" w:rsidRPr="00115180">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78FC4F2"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115180" w:rsidRPr="00115180">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49C4E70E"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115180" w:rsidRPr="00115180">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115180" w:rsidRPr="00115180">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115180" w:rsidRPr="00115180">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115180" w:rsidRPr="00115180">
            <w:rPr>
              <w:rFonts w:eastAsia="Times New Roman"/>
              <w:color w:val="000000"/>
              <w:lang w:val="en-US"/>
            </w:rPr>
            <w:lastRenderedPageBreak/>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115180" w:rsidRPr="00115180">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115180" w:rsidRPr="00115180">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32A97C9B"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115180" w:rsidRPr="00115180">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BB521F7"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115180" w:rsidRPr="00115180">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A415371"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115180" w:rsidRPr="00115180">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A46BDEA"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115180" w:rsidRPr="00115180">
            <w:rPr>
              <w:color w:val="000000"/>
              <w:kern w:val="2"/>
            </w:rPr>
            <w:t>(Yates, 2010)(Yates, 2010)(Yates, 2010)(Yates, 2010)(Yates, 2010)(Yates, 2010)</w:t>
          </w:r>
        </w:sdtContent>
      </w:sdt>
      <w:r w:rsidRPr="00BB5963">
        <w:rPr>
          <w:kern w:val="2"/>
        </w:rPr>
        <w:t>.</w:t>
      </w:r>
      <w:bookmarkEnd w:id="399"/>
      <w:bookmarkEnd w:id="400"/>
    </w:p>
    <w:p w14:paraId="041E4CBB" w14:textId="05C2B28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115180" w:rsidRPr="00115180">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90EC07E"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115180" w:rsidRPr="00115180">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248B4B5D"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115180" w:rsidRPr="00115180">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115180" w:rsidRPr="00115180">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115180" w:rsidRPr="00115180">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115180" w:rsidRPr="00115180">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E6268F4"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115180" w:rsidRPr="00115180">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DDFF002"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115180" w:rsidRPr="00115180">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51B2692"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115180" w:rsidRPr="00115180">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F9287CD"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115180">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7A3877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A1DD4F0"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115180">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EAB5575"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115180" w:rsidRPr="00115180">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A74585E"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115180" w:rsidRPr="00115180">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115180">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E0ABF21"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15180" w:rsidRPr="00115180">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443AA508"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115180" w:rsidRPr="00115180">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9C65129"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115180" w:rsidRPr="00115180">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ED0F900"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115180" w:rsidRPr="0011518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91E543E"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15180" w:rsidRPr="00115180">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8DCBE43"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115180">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396CDDA"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115180" w:rsidRPr="00115180">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8A734E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115180" w:rsidRPr="00115180">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5F3D7E2"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115180" w:rsidRPr="00115180">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D0F8B48"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115180">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3DA0A80D"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11518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68406B3C"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115180" w:rsidRPr="0011518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B542C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115180" w:rsidRPr="00115180">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9FBBFFD"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115180" w:rsidRPr="00115180">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AF78D8F"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115180">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724DBC"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15180" w:rsidRPr="00115180">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7B93281"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115180" w:rsidRPr="00115180">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525638C"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115180" w:rsidRPr="00115180">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EF18D13"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115180" w:rsidRPr="00115180">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9CA5AD0"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CB7F068"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115180" w:rsidRPr="00115180">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26E96FE"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115180" w:rsidRPr="00115180">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73399B6"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115180" w:rsidRPr="00115180">
            <w:rPr>
              <w:color w:val="000000"/>
              <w:kern w:val="2"/>
              <w:sz w:val="24"/>
              <w:szCs w:val="24"/>
            </w:rPr>
            <w:t>(Schmidt, 2001)(Schmidt, 2001)(Schmidt, 2001)(Schmidt, 2001)(Schmidt, 2001)(Schmidt, 2001)</w:t>
          </w:r>
        </w:sdtContent>
      </w:sdt>
      <w:r w:rsidRPr="00BB5963">
        <w:rPr>
          <w:kern w:val="2"/>
          <w:sz w:val="24"/>
          <w:szCs w:val="24"/>
        </w:rPr>
        <w:t>.</w:t>
      </w:r>
    </w:p>
    <w:p w14:paraId="4B266E63" w14:textId="504F9280"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115180">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46DBC1F"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115180">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115180" w:rsidRPr="00115180">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5AC188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115180" w:rsidRPr="00115180">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69F203E"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115180">
                  <w:rPr>
                    <w:rFonts w:eastAsia="Times New Roman"/>
                  </w:rPr>
                  <w:t>, 2012)(Chapman &amp; Andrews, 2012)</w:t>
                </w:r>
              </w:sdtContent>
            </w:sdt>
          </w:p>
        </w:tc>
        <w:tc>
          <w:tcPr>
            <w:tcW w:w="2038" w:type="dxa"/>
            <w:gridSpan w:val="3"/>
            <w:vAlign w:val="center"/>
          </w:tcPr>
          <w:p w14:paraId="469C3611" w14:textId="1895C5A8"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115180">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7A07F3D0"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115180" w:rsidRPr="00115180">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3148BD66"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6344B65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115180" w:rsidRPr="00115180">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31533C95"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115180">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8A839C"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115180" w:rsidRPr="00115180">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0D63340F"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115180" w:rsidRPr="00115180">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115180" w:rsidRPr="00115180">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08251226"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115180" w:rsidRPr="00115180">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0CA04196"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115180" w:rsidRPr="00115180">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06DB4514"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5145B4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541257C"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115180" w:rsidRPr="00115180">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0B0CD86"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115180" w:rsidRPr="00115180">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115180">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w:t>
      </w:r>
      <w:r w:rsidRPr="00BB5963">
        <w:rPr>
          <w:kern w:val="2"/>
          <w:sz w:val="24"/>
          <w:szCs w:val="24"/>
        </w:rPr>
        <w:lastRenderedPageBreak/>
        <w:t>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BF7CA58"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115180" w:rsidRPr="00115180">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BAEA6D4"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115180" w:rsidRPr="00115180">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115180" w:rsidRPr="00115180">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306C4928"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115180" w:rsidRPr="00115180">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115180" w:rsidRPr="00115180">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B3DD308"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4733415"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115180" w:rsidRPr="00115180">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72E07C6"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15180">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EndPr/>
        <w:sdtContent>
          <w:r w:rsidR="00115180">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6DAC488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15180">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3A8DCE9D"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15180">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1AE03744"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w:t>
      </w:r>
      <w:r w:rsidR="00115180">
        <w:rPr>
          <w:rFonts w:eastAsia="Times New Roman"/>
        </w:rPr>
        <w:t>(What Is the Meaning of a Calla Lily? Symbolism &amp; Facts of Calla Lilies, n.d.)(Oliver, 2023)(Oliver, 2023)(Oliver, 2023)(Oliver, 2023)(Oliver, 2023)</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
          <w:id w:val="-2112115882"/>
          <w:placeholder>
            <w:docPart w:val="D3C84095809848278A315BE0FD980601"/>
          </w:placeholder>
        </w:sdtPr>
        <w:sdtEndPr/>
        <w:sdtContent>
          <w:r w:rsidR="00115180" w:rsidRPr="00115180">
            <w:rPr>
              <w:rFonts w:eastAsia="Times New Roman"/>
              <w:color w:val="000000"/>
            </w:rPr>
            <w:t>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115180" w:rsidRPr="00115180">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w:t>
          </w:r>
          <w:r w:rsidR="00115180" w:rsidRPr="00115180">
            <w:rPr>
              <w:rFonts w:eastAsia="Times New Roman"/>
              <w:color w:val="000000"/>
            </w:rPr>
            <w:lastRenderedPageBreak/>
            <w:t>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115180">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579738F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647CA15B"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115180">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5B48B9B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15180" w:rsidRPr="0011518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ED9AD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115180" w:rsidRPr="00115180">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11518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115180" w:rsidRPr="0011518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615435"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11518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B1D8858"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115180" w:rsidRPr="0011518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115180" w:rsidRPr="00115180">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14BFCDB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115180" w:rsidRPr="0011518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511F8F0"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115180" w:rsidRPr="00115180">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88AFCE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115180" w:rsidRPr="0011518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3AE0418B"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115180" w:rsidRPr="0011518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5CD98D6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11518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1EF1DE3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15180" w:rsidRPr="0011518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C9411E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11518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50970E4"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15180" w:rsidRPr="0011518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2D3E251B" w:rsidR="00F415E3" w:rsidRPr="00BB5963" w:rsidRDefault="00F415E3" w:rsidP="00BB366B">
      <w:pPr>
        <w:jc w:val="both"/>
        <w:rPr>
          <w:color w:val="000000"/>
          <w:kern w:val="2"/>
          <w:sz w:val="24"/>
          <w:szCs w:val="24"/>
        </w:rPr>
      </w:pPr>
      <w:r w:rsidRPr="00BB5963">
        <w:rPr>
          <w:color w:val="000000"/>
          <w:kern w:val="2"/>
          <w:sz w:val="24"/>
          <w:szCs w:val="24"/>
        </w:rPr>
        <w:t>Ele acrescenta ainda que não é preciso que haja um, porque “para tornares alguma coisa especial, só tens de</w:t>
      </w:r>
      <w:r w:rsidRPr="00BB5963">
        <w:rPr>
          <w:color w:val="000000"/>
          <w:kern w:val="2"/>
          <w:sz w:val="24"/>
          <w:szCs w:val="24"/>
        </w:rPr>
        <w:lastRenderedPageBreak/>
        <w:t xml:space="preserv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115180" w:rsidRPr="0011518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044638B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115180" w:rsidRPr="0011518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115180" w:rsidRPr="0011518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115180" w:rsidRPr="0011518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115180" w:rsidRPr="0011518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115180" w:rsidRPr="0011518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115180" w:rsidRPr="0011518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3937536"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115180" w:rsidRPr="0011518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DC4F3AF"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11518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50C1D59"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115180" w:rsidRPr="0011518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115180" w:rsidRPr="0011518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7BBE609"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115180" w:rsidRPr="00115180">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56CF253"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115180" w:rsidRPr="0011518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DE3ECFD"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115180" w:rsidRPr="00115180">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0858872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115180" w:rsidRPr="00115180">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115180" w:rsidRPr="00115180">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115180" w:rsidRPr="0011518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6983331"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115180" w:rsidRPr="0011518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3152B192"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115180" w:rsidRPr="00115180">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49D5DD3"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115180" w:rsidRPr="0011518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497A060C"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115180" w:rsidRPr="00115180">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5EA7EC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11518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DC99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115180" w:rsidRPr="0011518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6840788"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15180" w:rsidRPr="0011518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7AC4217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0CB444E8">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D1FEC2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61A61A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C3EF3C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9F8E39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4B11ED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7E8AFE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44CE1" w14:textId="77777777" w:rsidR="001A50DD" w:rsidRPr="00400470" w:rsidRDefault="001A50DD" w:rsidP="00631B7A">
      <w:pPr>
        <w:spacing w:after="0" w:line="240" w:lineRule="auto"/>
      </w:pPr>
      <w:r w:rsidRPr="00400470">
        <w:separator/>
      </w:r>
    </w:p>
  </w:endnote>
  <w:endnote w:type="continuationSeparator" w:id="0">
    <w:p w14:paraId="2F46A846" w14:textId="77777777" w:rsidR="001A50DD" w:rsidRPr="00400470" w:rsidRDefault="001A50D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94607" w14:textId="77777777" w:rsidR="001A50DD" w:rsidRPr="00400470" w:rsidRDefault="001A50DD" w:rsidP="00631B7A">
      <w:pPr>
        <w:spacing w:after="0" w:line="240" w:lineRule="auto"/>
      </w:pPr>
      <w:r w:rsidRPr="00400470">
        <w:separator/>
      </w:r>
    </w:p>
  </w:footnote>
  <w:footnote w:type="continuationSeparator" w:id="0">
    <w:p w14:paraId="365F65CB" w14:textId="77777777" w:rsidR="001A50DD" w:rsidRPr="00400470" w:rsidRDefault="001A50D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519E72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15180" w:rsidRPr="00115180">
            <w:rPr>
              <w:color w:val="000000"/>
            </w:rPr>
            <w:t>(Yeates, 2001)</w:t>
          </w:r>
        </w:sdtContent>
      </w:sdt>
      <w:r>
        <w:t xml:space="preserve">. </w:t>
      </w:r>
    </w:p>
  </w:footnote>
  <w:footnote w:id="3">
    <w:p w14:paraId="4FB3B95F" w14:textId="190584AA"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15180" w:rsidRPr="00115180">
            <w:rPr>
              <w:color w:val="000000"/>
            </w:rPr>
            <w:t>(National Institute of Mental Health, 2023)</w:t>
          </w:r>
        </w:sdtContent>
      </w:sdt>
      <w:r>
        <w:t>.</w:t>
      </w:r>
    </w:p>
  </w:footnote>
  <w:footnote w:id="4">
    <w:p w14:paraId="560FA3DD" w14:textId="0529836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15180" w:rsidRPr="0011518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C8675F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15180" w:rsidRPr="00115180">
            <w:rPr>
              <w:color w:val="000000"/>
            </w:rPr>
            <w:t>(Andersen et al., 2020)</w:t>
          </w:r>
        </w:sdtContent>
      </w:sdt>
      <w:r w:rsidRPr="00400470">
        <w:rPr>
          <w:color w:val="000000"/>
        </w:rPr>
        <w:t>.</w:t>
      </w:r>
    </w:p>
  </w:footnote>
  <w:footnote w:id="7">
    <w:p w14:paraId="4DCCC30D" w14:textId="1704B63D"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15180" w:rsidRPr="0011518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8C7764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15180">
            <w:rPr>
              <w:rFonts w:eastAsia="Times New Roman"/>
            </w:rPr>
            <w:t>(</w:t>
          </w:r>
          <w:r w:rsidR="00115180">
            <w:rPr>
              <w:rFonts w:eastAsia="Times New Roman"/>
              <w:i/>
              <w:iCs/>
            </w:rPr>
            <w:t>Act (Drama) Definition and Examples - Poem Analysis</w:t>
          </w:r>
          <w:r w:rsidR="00115180">
            <w:rPr>
              <w:rFonts w:eastAsia="Times New Roman"/>
            </w:rPr>
            <w:t>, 2023)</w:t>
          </w:r>
        </w:sdtContent>
      </w:sdt>
      <w:r w:rsidRPr="00B25161">
        <w:t>.</w:t>
      </w:r>
    </w:p>
  </w:footnote>
  <w:footnote w:id="13">
    <w:p w14:paraId="61CE4CE4" w14:textId="0C4B83E3"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15180" w:rsidRPr="00115180">
            <w:rPr>
              <w:color w:val="000000"/>
            </w:rPr>
            <w:t>(Arsalan, 2020)</w:t>
          </w:r>
        </w:sdtContent>
      </w:sdt>
      <w:r w:rsidRPr="00400470">
        <w:rPr>
          <w:color w:val="000000"/>
        </w:rPr>
        <w:t>.</w:t>
      </w:r>
    </w:p>
  </w:footnote>
  <w:footnote w:id="14">
    <w:p w14:paraId="44E9B5C8" w14:textId="7B93849C"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15180" w:rsidRPr="00115180">
            <w:rPr>
              <w:color w:val="000000"/>
            </w:rPr>
            <w:t>(Lewis et al., 2010)</w:t>
          </w:r>
        </w:sdtContent>
      </w:sdt>
      <w:r w:rsidR="00351702">
        <w:t>.</w:t>
      </w:r>
    </w:p>
  </w:footnote>
  <w:footnote w:id="15">
    <w:p w14:paraId="5B4113A8" w14:textId="3D10BD9C"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
          <w:id w:val="1267814277"/>
          <w:placeholder>
            <w:docPart w:val="DefaultPlaceholder_-1854013440"/>
          </w:placeholder>
        </w:sdtPr>
        <w:sdtContent>
          <w:r w:rsidR="00115180" w:rsidRPr="00115180">
            <w:rPr>
              <w:color w:val="000000"/>
            </w:rPr>
            <w:t>(Huron, 2008)(Huron, 2008)(Huron, 2008)(Huron, 2008)(Huron, 2008)(Huron, 2008)</w:t>
          </w:r>
        </w:sdtContent>
      </w:sdt>
      <w:r>
        <w:t xml:space="preserve">. </w:t>
      </w:r>
    </w:p>
  </w:footnote>
  <w:footnote w:id="16">
    <w:p w14:paraId="0B01FFEC" w14:textId="337AF739"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115180">
            <w:rPr>
              <w:rFonts w:eastAsia="Times New Roman"/>
            </w:rPr>
            <w: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w:t>
          </w:r>
        </w:sdtContent>
      </w:sdt>
      <w:r w:rsidRPr="00400470">
        <w:t>.</w:t>
      </w:r>
    </w:p>
  </w:footnote>
  <w:footnote w:id="17">
    <w:p w14:paraId="0AFA5FCD" w14:textId="3195167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115180" w:rsidRPr="00115180">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9C4260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15180" w:rsidRPr="0011518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13C465D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115180" w:rsidRPr="00115180">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5DDCB70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15180" w:rsidRPr="00115180">
            <w:rPr>
              <w:color w:val="000000"/>
            </w:rPr>
            <w:t>(Jung, 1981)(Jung, 1981)(Jung, 1981)(Jung, 1981)(Jung, 1981)(Jung, 1981)</w:t>
          </w:r>
        </w:sdtContent>
      </w:sdt>
      <w:r w:rsidRPr="00400470">
        <w:rPr>
          <w:color w:val="000000"/>
        </w:rPr>
        <w:t>.</w:t>
      </w:r>
    </w:p>
  </w:footnote>
  <w:footnote w:id="24">
    <w:p w14:paraId="0A111CBF" w14:textId="51128DE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115180" w:rsidRPr="00115180">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62F0E9C0"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115180" w:rsidRPr="00115180">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31791EA"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115180">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37E3CF6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115180" w:rsidRPr="00115180">
            <w:rPr>
              <w:color w:val="000000"/>
            </w:rPr>
            <w:t>(Srivastava, 2023)(Srivastava, 2023)(Srivastava, 2023)(Srivastava, 2023)(Srivastava, 2023)(Srivastava, 2023)</w:t>
          </w:r>
        </w:sdtContent>
      </w:sdt>
      <w:r w:rsidRPr="00400470">
        <w:rPr>
          <w:color w:val="000000"/>
        </w:rPr>
        <w:t>.</w:t>
      </w:r>
    </w:p>
  </w:footnote>
  <w:footnote w:id="29">
    <w:p w14:paraId="1BE6E468" w14:textId="7B6FC2FB"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115180" w:rsidRPr="00115180">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299C9AD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15180" w:rsidRPr="00115180">
            <w:rPr>
              <w:color w:val="000000"/>
            </w:rPr>
            <w:t>(Freeman, 2004)(Freeman, 2004)(Freeman, 2004)(Freeman, 2004)(Freeman, 2004)(Freeman, 2004)</w:t>
          </w:r>
        </w:sdtContent>
      </w:sdt>
      <w:r w:rsidRPr="00400470">
        <w:rPr>
          <w:color w:val="000000"/>
        </w:rPr>
        <w:t>.</w:t>
      </w:r>
    </w:p>
  </w:footnote>
  <w:footnote w:id="31">
    <w:p w14:paraId="08DF69AE" w14:textId="01E04D3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115180" w:rsidRPr="00115180">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37943C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115180" w:rsidRPr="00115180">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CC1420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115180" w:rsidRPr="00115180">
            <w:rPr>
              <w:color w:val="000000"/>
            </w:rPr>
            <w:t>(Gordis, 2011)(Gordis, 2011)(Gordis, 2011)(Gordis, 2011)(Gordis, 2011)(Gordis, 2011)</w:t>
          </w:r>
        </w:sdtContent>
      </w:sdt>
      <w:r w:rsidR="00C972AF" w:rsidRPr="00C972AF">
        <w:t>.</w:t>
      </w:r>
    </w:p>
  </w:footnote>
  <w:footnote w:id="34">
    <w:p w14:paraId="4D480CAF" w14:textId="3E09119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115180">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6C091BD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115180">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606172BA"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115180" w:rsidRPr="00115180">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072ECAA1"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115180" w:rsidRPr="00115180">
            <w:rPr>
              <w:color w:val="000000"/>
            </w:rPr>
            <w:t>(Freud, 1924)(Freud, 1924)(Freud, 1924)(Freud, 1924)(Freud, 1924)(Freud, 1924)</w:t>
          </w:r>
        </w:sdtContent>
      </w:sdt>
      <w:r>
        <w:t>.</w:t>
      </w:r>
    </w:p>
  </w:footnote>
  <w:footnote w:id="38">
    <w:p w14:paraId="578B85FE" w14:textId="746DE36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115180" w:rsidRPr="00115180">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DF244F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15180" w:rsidRPr="00115180">
            <w:rPr>
              <w:color w:val="000000"/>
            </w:rPr>
            <w:t>(Nussbaum, 2013)(Nussbaum, 2013)(Nussbaum, 2013)(Nussbaum, 2013)(Nussbaum, 2013)(Nussbaum, 2013)</w:t>
          </w:r>
        </w:sdtContent>
      </w:sdt>
      <w:r w:rsidR="009C6F23">
        <w:t>.</w:t>
      </w:r>
      <w:r w:rsidR="00F24FF8">
        <w:t xml:space="preserve"> </w:t>
      </w:r>
    </w:p>
  </w:footnote>
  <w:footnote w:id="45">
    <w:p w14:paraId="0BC52C95" w14:textId="09231D6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15180" w:rsidRPr="0011518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6C24EC4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15180" w:rsidRPr="0011518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E03E32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115180" w:rsidRPr="0011518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04D23D5C"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15180" w:rsidRPr="00115180">
            <w:rPr>
              <w:color w:val="000000"/>
            </w:rPr>
            <w:t>(Mehrafrooz, 2023)(Mehrafrooz, 2023)(Mehrafrooz, 2023)(Mehrafrooz, 2023)(Mehrafrooz, 2023)(Mehrafrooz, 2023)</w:t>
          </w:r>
        </w:sdtContent>
      </w:sdt>
      <w:r>
        <w:rPr>
          <w:color w:val="000000"/>
        </w:rPr>
        <w:t>.</w:t>
      </w:r>
    </w:p>
  </w:footnote>
  <w:footnote w:id="49">
    <w:p w14:paraId="4E326DC7" w14:textId="686D88A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15180" w:rsidRPr="00115180">
            <w:rPr>
              <w:color w:val="000000"/>
            </w:rPr>
            <w:t>(Ching, 1975)(Ching, 1975)(Ching, 1975)(Ching, 1975)(Ching, 1975)(Ching, 1975)</w:t>
          </w:r>
        </w:sdtContent>
      </w:sdt>
      <w:r w:rsidR="006875D1">
        <w:rPr>
          <w:color w:val="000000"/>
        </w:rPr>
        <w:t>.</w:t>
      </w:r>
    </w:p>
  </w:footnote>
  <w:footnote w:id="50">
    <w:p w14:paraId="5356DFB6" w14:textId="76315E7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15180" w:rsidRPr="0011518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5C409B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15180" w:rsidRPr="0011518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9009CE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115180" w:rsidRPr="0011518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7BE66BE9"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115180" w:rsidRPr="00115180">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0EF92E7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115180" w:rsidRPr="00115180">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00630C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115180" w:rsidRPr="00115180">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0BFFB80F"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115180" w:rsidRPr="00115180">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2EDC508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115180" w:rsidRPr="00115180">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1BB753A6"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115180" w:rsidRPr="00115180">
            <w:rPr>
              <w:color w:val="000000"/>
            </w:rPr>
            <w:t>(Myss, 2013)(Myss, 2013)(Myss, 2013)(Myss, 2013)(Myss, 2013)(Myss, 2013)</w:t>
          </w:r>
        </w:sdtContent>
      </w:sdt>
      <w:r w:rsidR="001B5C23" w:rsidRPr="00A02328">
        <w:rPr>
          <w:color w:val="000000" w:themeColor="text1"/>
        </w:rPr>
        <w:t>.</w:t>
      </w:r>
    </w:p>
  </w:footnote>
  <w:footnote w:id="80">
    <w:p w14:paraId="698B70F8" w14:textId="1CB3D78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115180" w:rsidRPr="00115180">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713E8F5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115180">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72DA8A5E"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115180" w:rsidRPr="00115180">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115180" w:rsidRPr="00115180">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115180">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4A2EF07"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115180" w:rsidRPr="00115180">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1CC0C0B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115180" w:rsidRPr="00115180">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72F721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115180" w:rsidRPr="00115180">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5B066A6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11518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E04EC5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115180" w:rsidRPr="00115180">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7659126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115180" w:rsidRPr="00115180">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115180" w:rsidRPr="00115180">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1415AC66"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115180" w:rsidRPr="00115180">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54941CF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115180" w:rsidRPr="00115180">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0BB6DC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115180">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9C6469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115180" w:rsidRPr="00115180">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0DD0D26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115180" w:rsidRPr="00115180">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51DFB98C"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115180" w:rsidRPr="00115180">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115180" w:rsidRPr="00115180">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4BAC369C"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115180" w:rsidRPr="00115180">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1C5613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115180" w:rsidRPr="00115180">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682FCC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115180" w:rsidRPr="00115180">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27C9B64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115180" w:rsidRPr="00115180">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1595A21"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115180">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4C446F2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115180">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133AFD2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115180">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C09297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115180" w:rsidRPr="00115180">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6202467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115180">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46762F05"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115180" w:rsidRPr="00115180">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5815FB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115180" w:rsidRPr="00115180">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4FF8A53A"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115180" w:rsidRPr="00115180">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31FBD06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115180" w:rsidRPr="0011518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4B5B6AD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115180" w:rsidRPr="0011518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F9EF99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115180" w:rsidRPr="0011518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D9014C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115180" w:rsidRPr="0011518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8CD5641"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115180" w:rsidRPr="0011518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78D6B32"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115180" w:rsidRPr="00115180">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115180" w:rsidRPr="0011518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644FFE8"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115180" w:rsidRPr="0011518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1A0667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15180" w:rsidRPr="0011518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5B476E1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1518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2EF7404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15180" w:rsidRPr="00115180">
            <w:rPr>
              <w:color w:val="000000"/>
            </w:rPr>
            <w:t>(Pryn, 2022)(Pryn, 2022)(Pryn, 2022)(Pryn, 2022)(Pryn, 2022)(Pryn, 2022)</w:t>
          </w:r>
        </w:sdtContent>
      </w:sdt>
      <w:r w:rsidRPr="00400470">
        <w:t xml:space="preserve">. </w:t>
      </w:r>
    </w:p>
  </w:footnote>
  <w:footnote w:id="150">
    <w:p w14:paraId="49E2294E" w14:textId="3740018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15180" w:rsidRPr="0011518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kFAGS9FEA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0DD"/>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60535"/>
    <w:rsid w:val="00C663A7"/>
    <w:rsid w:val="00C8685C"/>
    <w:rsid w:val="00CE091B"/>
    <w:rsid w:val="00CE63E2"/>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F8E00F0DA3C94D13BD07C35629F9E36F">
    <w:name w:val="F8E00F0DA3C94D13BD07C35629F9E36F"/>
    <w:rsid w:val="00D5676B"/>
    <w:rPr>
      <w:kern w:val="2"/>
    </w:rPr>
  </w:style>
  <w:style w:type="paragraph" w:customStyle="1" w:styleId="5223F2630BDA447983CBAE7AA3F62E9E">
    <w:name w:val="5223F2630BDA447983CBAE7AA3F62E9E"/>
    <w:rsid w:val="00D5676B"/>
    <w:rPr>
      <w:kern w:val="2"/>
    </w:rPr>
  </w:style>
  <w:style w:type="paragraph" w:customStyle="1" w:styleId="5F673A547B044D809C02459DEB107C48">
    <w:name w:val="5F673A547B044D809C02459DEB107C48"/>
    <w:rsid w:val="00D5676B"/>
    <w:rPr>
      <w:kern w:val="2"/>
    </w:rPr>
  </w:style>
  <w:style w:type="paragraph" w:customStyle="1" w:styleId="129E98EC4B5E438F8D67F01421207084">
    <w:name w:val="129E98EC4B5E438F8D67F01421207084"/>
    <w:rsid w:val="00D5676B"/>
    <w:rPr>
      <w:kern w:val="2"/>
    </w:rPr>
  </w:style>
  <w:style w:type="paragraph" w:customStyle="1" w:styleId="0404F7F6675A4424AC9294B4BBEC6004">
    <w:name w:val="0404F7F6675A4424AC9294B4BBEC6004"/>
    <w:rsid w:val="00D5676B"/>
    <w:rPr>
      <w:kern w:val="2"/>
    </w:rPr>
  </w:style>
  <w:style w:type="paragraph" w:customStyle="1" w:styleId="880438926C38404BA2929BD8B01F2A58">
    <w:name w:val="880438926C38404BA2929BD8B01F2A58"/>
    <w:rsid w:val="00D5676B"/>
    <w:rPr>
      <w:kern w:val="2"/>
    </w:rPr>
  </w:style>
  <w:style w:type="paragraph" w:customStyle="1" w:styleId="B67398EEDC9F450998AF984FAD66810D">
    <w:name w:val="B67398EEDC9F450998AF984FAD66810D"/>
    <w:rsid w:val="00D5676B"/>
    <w:rPr>
      <w:kern w:val="2"/>
    </w:rPr>
  </w:style>
  <w:style w:type="paragraph" w:customStyle="1" w:styleId="290651FF686B4C48ABEF1C06E84883B3">
    <w:name w:val="290651FF686B4C48ABEF1C06E84883B3"/>
    <w:rsid w:val="00D5676B"/>
    <w:rPr>
      <w:kern w:val="2"/>
    </w:rPr>
  </w:style>
  <w:style w:type="paragraph" w:customStyle="1" w:styleId="D19B27D8DEB94C9E8A8AEB8FDCBD8EB7">
    <w:name w:val="D19B27D8DEB94C9E8A8AEB8FDCBD8EB7"/>
    <w:rsid w:val="00D5676B"/>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28dfde49-3668-42d2-ae6e-8f32c1aeaeae&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MjhkZmRlNDktMzY2OC00MmQyLWFlNmUtOGYzMmMxYWVhZWFl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278fb120-a963-4c73-9de5-8907c78a21b0&quot;,&quot;properties&quot;:{&quot;noteIndex&quot;:0},&quot;isEdited&quot;:false,&quot;manualOverride&quot;:{&quot;isManuallyOverridden&quot;:false,&quot;citeprocText&quot;:&quot;(Bunting, 2021)&quot;,&quot;manualOverrideText&quot;:&quot;&quot;},&quot;citationTag&quot;:&quot;MENDELEY_CITATION_v3_eyJjaXRhdGlvbklEIjoiTUVOREVMRVlfQ0lUQVRJT05fMjc4ZmIxMjAtYTk2My00YzczLTlkZTUtODkwN2M3OGEyMWIw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e8d7a158-2f85-4900-982f-fd246931beea&quot;,&quot;properties&quot;:{&quot;noteIndex&quot;:0},&quot;isEdited&quot;:false,&quot;manualOverride&quot;:{&quot;isManuallyOverridden&quot;:false,&quot;citeprocText&quot;:&quot;(Bunting, 2021)&quot;,&quot;manualOverrideText&quot;:&quot;&quot;},&quot;citationTag&quot;:&quot;MENDELEY_CITATION_v3_eyJjaXRhdGlvbklEIjoiTUVOREVMRVlfQ0lUQVRJT05fZThkN2ExNTgtMmY4NS00OTAwLTk4MmYtZmQyNDY5MzFiZWVh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674008c5-9159-4870-a952-d7c31cf0a74f&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jc0MDA4YzUtOTE1OS00ODcwLWE5NTItZDdjMzFjZjBhNzRm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882b7ac-68af-4adb-ba23-7848a6a69b1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jg4MmI3YWMtNjhhZi00YWRiLWJhMjMtNzg0OGE2YTY5YjF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374f17f-1306-4e47-b001-cb08e4871548&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TM3NGYxN2YtMTMwNi00ZTQ3LWIwMDEtY2IwOGU0ODcxNTQ4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1073392a-492c-4233-9ac9-c4cb126e55ba&quot;,&quot;properties&quot;:{&quot;noteIndex&quot;:0},&quot;isEdited&quot;:false,&quot;manualOverride&quot;:{&quot;isManuallyOverridden&quot;:false,&quot;citeprocText&quot;:&quot;(Meadows, 2002; Sloan, 2015b)&quot;,&quot;manualOverrideText&quot;:&quot;&quot;},&quot;citationTag&quot;:&quot;MENDELEY_CITATION_v3_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a)&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3b59ea59-05fd-4e7e-90fa-b053ca394755&quot;,&quot;properties&quot;:{&quot;noteIndex&quot;:0},&quot;isEdited&quot;:false,&quot;manualOverride&quot;:{&quot;citeprocText&quot;:&quot;(Chandler &amp;#38; Chandler, 2011b)&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mZhbHNlLCJtYW51YWxPdmVycmlkZVRleHQiOiIifS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LCJjb250YWluZXItdGl0bGUtc2hvcnQiOiIifSwidXJpcyI6WyJodHRwOi8vd3d3Lm1lbmRlbGV5LmNvbS9kb2N1bWVudHMvP3V1aWQ9Mjg4MmQ5NmQtY2QwYS00ZTBjLTlhNTMtMGViMmU3ODJlODVhIl0sImlzVGVtcG9yYXJ5IjpmYWxzZSwibGVnYWN5RGVza3RvcElkIjoiMjg4MmQ5NmQtY2QwYS00ZTBjLTlhNTMtMGViMmU3ODJlODVhIn1dfQ==&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cd692033-6d04-4742-a086-c4a0e9c63e0c&quot;,&quot;properties&quot;:{&quot;noteIndex&quot;:0},&quot;isEdited&quot;:false,&quot;manualOverride&quot;:{&quot;isManuallyOverridden&quot;:false,&quot;citeprocText&quot;:&quot;(Belman &amp;#38; Flanagan, 2010a; Blot, 2017; Tam, 2013)&quot;,&quot;manualOverrideText&quot;:&quot;&quot;},&quot;citationTag&quot;:&quot;MENDELEY_CITATION_v3_eyJjaXRhdGlvbklEIjoiTUVOREVMRVlfQ0lUQVRJT05fY2Q2OTIwMzMtNmQwNC00NzQyLWEwODYtYzRhMGU5YzYzZTBjIiwicHJvcGVydGllcyI6eyJub3RlSW5kZXgiOjB9LCJpc0VkaXRlZCI6ZmFsc2UsIm1hbnVhbE92ZXJyaWRlIjp7ImlzTWFudWFsbHlPdmVycmlkZGVuIjpmYWxzZSwiY2l0ZXByb2NUZXh0IjoiKEJlbG1hbiAmIzM4OyBGbGFuYWdhbiwgMjAxMGE7IEJsb3QsIDIwMTc7IFRhbSwgMjAxMy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wdWJsaXNoZXIiOiJBY2FkZW1pYyBQcmVzcyIsInZvbHVtZSI6IjM1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f9cc326-178e-4ceb-9e95-13e17123af1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Y5Y2MzMjYtMTc4ZS00Y2ViLTllOTUtMTNlMTcxMjNhZj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b)&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BiKSIsImlzTWFudWFsbHlPdmVycmlkZGVuIjp0cnVlLCJtYW51YWxPdmVycmlkZVRleHQiOiIoQmVsbWFuICYgRmxhbmFnYW4sIDIwMTApKEJlbG1hbiAmIEZsYW5hZ2FuLCAyMDEwKShCZWxtYW4gJiBGbGFuYWdhbiwgMjAxMCkoQmVsbWFuICYgRmxhbmFnYW4sIDIwMTApKEJlbG1hbiAmIEZsYW5hZ2FuLCAyMDEwKShCZWxtYW4gJiBGbGFuYWdhbiwgMjAxMCk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0c3c8f49-4ec5-45a8-8c83-62570a8d61c6&quot;,&quot;properties&quot;:{&quot;noteIndex&quot;:0},&quot;isEdited&quot;:false,&quot;manualOverride&quot;:{&quot;isManuallyOverridden&quot;:true,&quot;citeprocText&quot;:&quot;(Huron, 2008)&quot;,&quot;manualOverrideText&quot;:&quot;(Huron, 2008)(Huron, 2008)(Huron, 2008)(Huron, 2008)(Huron, 2008)(Huron, 2008)&quot;},&quot;citationTag&quot;:&quot;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8169</Words>
  <Characters>559567</Characters>
  <Application>Microsoft Office Word</Application>
  <DocSecurity>0</DocSecurity>
  <Lines>4663</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